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D6064" w14:textId="77777777" w:rsidR="00C679BC" w:rsidRPr="00C679BC" w:rsidRDefault="00C679BC" w:rsidP="00C25E77">
      <w:pPr>
        <w:spacing w:before="120" w:after="120" w:line="276" w:lineRule="auto"/>
        <w:ind w:left="1"/>
        <w:rPr>
          <w:rFonts w:ascii="Times New Roman" w:hAnsi="Times New Roman" w:cs="Times New Roman"/>
          <w:b/>
          <w:sz w:val="24"/>
          <w:szCs w:val="24"/>
          <w:lang w:val="fr-BE"/>
        </w:rPr>
      </w:pPr>
    </w:p>
    <w:p w14:paraId="77D94F75" w14:textId="768D06D0" w:rsidR="00336712" w:rsidRPr="001453EE" w:rsidRDefault="00336712" w:rsidP="001453EE">
      <w:pPr>
        <w:spacing w:before="120" w:after="120" w:line="276" w:lineRule="auto"/>
        <w:ind w:left="1"/>
        <w:jc w:val="center"/>
        <w:rPr>
          <w:rFonts w:ascii="Times New Roman" w:hAnsi="Times New Roman" w:cs="Times New Roman"/>
          <w:b/>
          <w:sz w:val="24"/>
          <w:szCs w:val="24"/>
        </w:rPr>
      </w:pPr>
      <w:r w:rsidRPr="001453EE">
        <w:rPr>
          <w:rFonts w:ascii="Times New Roman" w:hAnsi="Times New Roman" w:cs="Times New Roman"/>
          <w:b/>
          <w:sz w:val="24"/>
          <w:szCs w:val="24"/>
        </w:rPr>
        <w:t xml:space="preserve">Contract de </w:t>
      </w:r>
      <w:r w:rsidR="00AC2C36" w:rsidRPr="001453EE">
        <w:rPr>
          <w:rFonts w:ascii="Times New Roman" w:hAnsi="Times New Roman" w:cs="Times New Roman"/>
          <w:b/>
          <w:sz w:val="24"/>
          <w:szCs w:val="24"/>
        </w:rPr>
        <w:t>achiziție publică</w:t>
      </w:r>
      <w:r w:rsidRPr="001453EE">
        <w:rPr>
          <w:rFonts w:ascii="Times New Roman" w:hAnsi="Times New Roman" w:cs="Times New Roman"/>
          <w:b/>
          <w:sz w:val="24"/>
          <w:szCs w:val="24"/>
        </w:rPr>
        <w:t xml:space="preserve"> de produse</w:t>
      </w:r>
    </w:p>
    <w:p w14:paraId="21B72576" w14:textId="77777777" w:rsidR="00B42FE7" w:rsidRPr="001453EE" w:rsidRDefault="00B42FE7" w:rsidP="001453EE">
      <w:pPr>
        <w:spacing w:before="120" w:after="120" w:line="276" w:lineRule="auto"/>
        <w:ind w:left="1"/>
        <w:jc w:val="center"/>
        <w:rPr>
          <w:rFonts w:ascii="Times New Roman" w:hAnsi="Times New Roman" w:cs="Times New Roman"/>
          <w:b/>
          <w:sz w:val="20"/>
          <w:szCs w:val="20"/>
        </w:rPr>
      </w:pPr>
    </w:p>
    <w:p w14:paraId="0A24E4E1" w14:textId="34BD1E9A" w:rsidR="00B42FE7" w:rsidRPr="001453EE" w:rsidRDefault="00B42FE7" w:rsidP="001453EE">
      <w:pPr>
        <w:spacing w:before="120" w:after="120" w:line="276" w:lineRule="auto"/>
        <w:ind w:left="1"/>
        <w:jc w:val="center"/>
        <w:rPr>
          <w:rFonts w:ascii="Times New Roman" w:hAnsi="Times New Roman" w:cs="Times New Roman"/>
          <w:b/>
          <w:sz w:val="20"/>
          <w:szCs w:val="20"/>
        </w:rPr>
      </w:pPr>
      <w:r w:rsidRPr="001453EE">
        <w:rPr>
          <w:rFonts w:ascii="Times New Roman" w:hAnsi="Times New Roman" w:cs="Times New Roman"/>
          <w:b/>
          <w:sz w:val="20"/>
          <w:szCs w:val="20"/>
        </w:rPr>
        <w:t>Nr.</w:t>
      </w:r>
      <w:r w:rsidR="001453EE" w:rsidRPr="001453EE">
        <w:rPr>
          <w:rFonts w:ascii="Times New Roman" w:hAnsi="Times New Roman" w:cs="Times New Roman"/>
          <w:b/>
          <w:sz w:val="20"/>
          <w:szCs w:val="20"/>
        </w:rPr>
        <w:t>..................</w:t>
      </w:r>
      <w:r w:rsidRPr="001453EE">
        <w:rPr>
          <w:rFonts w:ascii="Times New Roman" w:hAnsi="Times New Roman" w:cs="Times New Roman"/>
          <w:b/>
          <w:sz w:val="20"/>
          <w:szCs w:val="20"/>
        </w:rPr>
        <w:t xml:space="preserve"> din data </w:t>
      </w:r>
      <w:r w:rsidR="001453EE" w:rsidRPr="001453EE">
        <w:rPr>
          <w:rFonts w:ascii="Times New Roman" w:hAnsi="Times New Roman" w:cs="Times New Roman"/>
          <w:b/>
          <w:sz w:val="20"/>
          <w:szCs w:val="20"/>
        </w:rPr>
        <w:t>.................</w:t>
      </w:r>
    </w:p>
    <w:p w14:paraId="2FCB3F62"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p>
    <w:p w14:paraId="234B6BC5" w14:textId="2DEB0D6C"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626E2C" w:rsidRPr="004604DA">
        <w:rPr>
          <w:rFonts w:ascii="Times New Roman" w:hAnsi="Times New Roman" w:cs="Times New Roman"/>
          <w:i/>
          <w:sz w:val="20"/>
          <w:szCs w:val="20"/>
        </w:rPr>
        <w:t>,</w:t>
      </w:r>
      <w:r w:rsidRPr="00E0776D">
        <w:rPr>
          <w:rFonts w:ascii="Times New Roman" w:hAnsi="Times New Roman" w:cs="Times New Roman"/>
          <w:sz w:val="20"/>
          <w:szCs w:val="20"/>
        </w:rPr>
        <w:t xml:space="preserve"> precum și orice alte prevederi legale emise în aplicarea acesteia</w:t>
      </w:r>
    </w:p>
    <w:p w14:paraId="77F1659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tre:</w:t>
      </w:r>
    </w:p>
    <w:p w14:paraId="02D2CFFD" w14:textId="652EAB76" w:rsidR="00B42FE7" w:rsidRPr="00E0776D" w:rsidRDefault="005624E2" w:rsidP="00480596">
      <w:pPr>
        <w:spacing w:before="120" w:after="120" w:line="276" w:lineRule="auto"/>
        <w:ind w:left="1"/>
        <w:jc w:val="both"/>
        <w:rPr>
          <w:rFonts w:ascii="Times New Roman" w:hAnsi="Times New Roman" w:cs="Times New Roman"/>
          <w:sz w:val="20"/>
          <w:szCs w:val="20"/>
        </w:rPr>
      </w:pPr>
      <w:r w:rsidRPr="005624E2">
        <w:rPr>
          <w:rFonts w:ascii="Times New Roman" w:hAnsi="Times New Roman" w:cs="Times New Roman"/>
          <w:b/>
          <w:bCs/>
          <w:i/>
          <w:iCs/>
          <w:sz w:val="20"/>
          <w:szCs w:val="20"/>
        </w:rPr>
        <w:t>Universitatea Națională de Știință și Tehnologie Politehnica București</w:t>
      </w:r>
      <w:r w:rsidRPr="005624E2">
        <w:rPr>
          <w:rFonts w:ascii="Times New Roman" w:hAnsi="Times New Roman" w:cs="Times New Roman"/>
          <w:sz w:val="20"/>
          <w:szCs w:val="20"/>
        </w:rPr>
        <w:t xml:space="preserve">  cu sediul in Bucuresti, Splaiul Independentei, nr. 313, Sector 6, tel./fax: 021.402.92.05; 021.402.93.72, cod fiscal 48467613 cont trezorerie RO68TREZ23F650601203004X deschis la Trezoreria Municipiului Bucuresti, reprezentată prin Mihnea COSTOIU, avand funcţia de Rector, si Dorina ADAMESCU avand functia de Director Economic în calitate de achizitor, denumită în continuare „Autoritatea contractantă”, pe de o parte</w:t>
      </w:r>
    </w:p>
    <w:p w14:paraId="6C81BBB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și</w:t>
      </w:r>
    </w:p>
    <w:p w14:paraId="480ADB55"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E0776D" w:rsidRDefault="00B42FE7" w:rsidP="00DD037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08E241ED" w14:textId="3866BE24" w:rsidR="00336712" w:rsidRPr="0055701B"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7493C728"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 contractantă și Contractant - Părțile contractante, așa cum sunt acestea numite în prezentul Contract;</w:t>
      </w:r>
    </w:p>
    <w:p w14:paraId="77FFF0DD" w14:textId="7D8C2BDB"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sectorial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00867B16" w:rsidRPr="0055701B">
        <w:rPr>
          <w:rFonts w:ascii="Times New Roman" w:hAnsi="Times New Roman" w:cs="Times New Roman"/>
          <w:i/>
          <w:sz w:val="20"/>
          <w:szCs w:val="20"/>
        </w:rPr>
        <w:t xml:space="preserve"> </w:t>
      </w:r>
    </w:p>
    <w:p w14:paraId="0B77DA7C" w14:textId="5BC1598C" w:rsidR="008552C5"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 contractante;</w:t>
      </w:r>
    </w:p>
    <w:p w14:paraId="19A85BD2" w14:textId="77777777"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057B72CA"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14:paraId="2CB8231B" w14:textId="23952461"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xml:space="preserve"> în cazul în care este aplicabil;</w:t>
      </w:r>
    </w:p>
    <w:p w14:paraId="5BE1B9BA" w14:textId="2BA172E2" w:rsidR="00B151CE"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 - 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E0776D">
        <w:rPr>
          <w:rFonts w:ascii="Times New Roman" w:hAnsi="Times New Roman" w:cs="Times New Roman"/>
          <w:sz w:val="20"/>
          <w:szCs w:val="20"/>
        </w:rPr>
        <w:t xml:space="preserve">[se precizează denumirea produselor ce vor fi </w:t>
      </w:r>
      <w:r w:rsidR="00B151CE" w:rsidRPr="00E0776D">
        <w:rPr>
          <w:rFonts w:ascii="Times New Roman" w:hAnsi="Times New Roman" w:cs="Times New Roman"/>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14:paraId="089D14F2" w14:textId="57EFF7C4" w:rsidR="008F0CF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1114F9">
      <w:pPr>
        <w:pStyle w:val="ListParagraph"/>
        <w:spacing w:before="120" w:after="120" w:line="276" w:lineRule="auto"/>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6909A5B3"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ispoziție - document scris(ă) emis(ă) de Autoritatea contractantă în executarea Contractului și cu respectarea prevederilor acestuia, în limitele </w:t>
      </w:r>
      <w:r w:rsidRPr="0055701B">
        <w:rPr>
          <w:rFonts w:ascii="Times New Roman" w:hAnsi="Times New Roman" w:cs="Times New Roman"/>
          <w:i/>
          <w:sz w:val="20"/>
          <w:szCs w:val="20"/>
        </w:rPr>
        <w:t>Legii nr. 98/2016</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14:paraId="7136B11E" w14:textId="3226A3B6"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ocumentele Autorității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0F63553C" w:rsidR="00157F22" w:rsidRPr="006C2300"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 </w:t>
      </w:r>
      <w:r>
        <w:rPr>
          <w:rFonts w:ascii="Times New Roman" w:hAnsi="Times New Roman" w:cs="Times New Roman"/>
          <w:sz w:val="20"/>
          <w:szCs w:val="20"/>
        </w:rPr>
        <w:t>contractante.</w:t>
      </w:r>
    </w:p>
    <w:p w14:paraId="501FA5FD" w14:textId="446AB901" w:rsidR="0098041A" w:rsidRPr="00E0776D"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E0776D">
        <w:rPr>
          <w:rFonts w:ascii="Times New Roman" w:hAnsi="Times New Roman" w:cs="Times New Roman"/>
          <w:sz w:val="20"/>
          <w:szCs w:val="20"/>
        </w:rPr>
        <w:t>;</w:t>
      </w:r>
    </w:p>
    <w:p w14:paraId="32BEE83B"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70C9A9A6"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037E30C2"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 Contractante de către Contractant prin neexecutarea/ executarea necorespunzătoare ori cu întârziere a obligațiilor stabilite în sarcina sa, prin prezentul contract;</w:t>
      </w:r>
    </w:p>
    <w:p w14:paraId="1219C54B" w14:textId="3B1232C1"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documentul prin care </w:t>
      </w:r>
      <w:r w:rsidR="00497880" w:rsidRPr="005624E2">
        <w:rPr>
          <w:rFonts w:ascii="Times New Roman" w:hAnsi="Times New Roman" w:cs="Times New Roman"/>
          <w:sz w:val="20"/>
          <w:szCs w:val="20"/>
        </w:rPr>
        <w:t xml:space="preserve">AC/EC își exprimă acordul cu privire la faptul că </w:t>
      </w:r>
      <w:r w:rsidRPr="005624E2">
        <w:rPr>
          <w:rFonts w:ascii="Times New Roman" w:hAnsi="Times New Roman" w:cs="Times New Roman"/>
          <w:sz w:val="20"/>
          <w:szCs w:val="20"/>
        </w:rPr>
        <w:t xml:space="preserve">sunt acceptate </w:t>
      </w:r>
      <w:r w:rsidR="00203BAC" w:rsidRPr="005624E2">
        <w:rPr>
          <w:rFonts w:ascii="Times New Roman" w:hAnsi="Times New Roman" w:cs="Times New Roman"/>
          <w:sz w:val="20"/>
          <w:szCs w:val="20"/>
        </w:rPr>
        <w:t>Produsele furnizate</w:t>
      </w:r>
      <w:r w:rsidRPr="005624E2">
        <w:rPr>
          <w:rFonts w:ascii="Times New Roman" w:hAnsi="Times New Roman" w:cs="Times New Roman"/>
          <w:sz w:val="20"/>
          <w:szCs w:val="20"/>
        </w:rPr>
        <w:t>, întocmit de Contractant și semnat de Autoritatea</w:t>
      </w:r>
      <w:r w:rsidRPr="00E0776D">
        <w:rPr>
          <w:rFonts w:ascii="Times New Roman" w:hAnsi="Times New Roman" w:cs="Times New Roman"/>
          <w:sz w:val="20"/>
          <w:szCs w:val="20"/>
        </w:rPr>
        <w:t xml:space="preserve"> contractantă, prin care ace</w:t>
      </w:r>
      <w:r w:rsidR="00D657A5">
        <w:rPr>
          <w:rFonts w:ascii="Times New Roman" w:hAnsi="Times New Roman" w:cs="Times New Roman"/>
          <w:sz w:val="20"/>
          <w:szCs w:val="20"/>
        </w:rPr>
        <w:t>a</w:t>
      </w:r>
      <w:r w:rsidRPr="00E0776D">
        <w:rPr>
          <w:rFonts w:ascii="Times New Roman" w:hAnsi="Times New Roman" w:cs="Times New Roman"/>
          <w:sz w:val="20"/>
          <w:szCs w:val="20"/>
        </w:rPr>
        <w:t xml:space="preserve">sta din urmă confirmă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 xml:space="preserve"> contractantă;</w:t>
      </w:r>
    </w:p>
    <w:p w14:paraId="6A3DA071" w14:textId="4431F306"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5737" w:rsidRPr="00E0776D">
        <w:rPr>
          <w:rFonts w:ascii="Times New Roman" w:hAnsi="Times New Roman" w:cs="Times New Roman"/>
          <w:sz w:val="20"/>
          <w:szCs w:val="20"/>
        </w:rPr>
        <w:t xml:space="preserve">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4B451002"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4FD4C32C" w:rsidR="004D3CE5"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027C61BF" w14:textId="2A85E15D"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14:paraId="4E4CC3C9" w14:textId="77777777" w:rsidR="00EE1B24" w:rsidRPr="00E0776D"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10D3F6F" w14:textId="645FE8FD"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lastRenderedPageBreak/>
        <w:t>OBIECTUL CONTRACTULUI</w:t>
      </w:r>
    </w:p>
    <w:p w14:paraId="34476828" w14:textId="02B0FB30" w:rsidR="004D3CE5" w:rsidRPr="0091731A" w:rsidRDefault="004D3CE5" w:rsidP="003F405E">
      <w:pPr>
        <w:pStyle w:val="ListParagraph"/>
        <w:numPr>
          <w:ilvl w:val="0"/>
          <w:numId w:val="2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EE1B24" w:rsidRPr="00E0776D">
        <w:rPr>
          <w:rFonts w:ascii="Times New Roman" w:hAnsi="Times New Roman" w:cs="Times New Roman"/>
          <w:sz w:val="20"/>
          <w:szCs w:val="20"/>
        </w:rPr>
        <w:t xml:space="preserve">furnizarea </w:t>
      </w:r>
      <w:r w:rsidR="00E64C84" w:rsidRPr="00E64C84">
        <w:rPr>
          <w:rFonts w:ascii="Times New Roman" w:hAnsi="Times New Roman" w:cs="Times New Roman"/>
          <w:sz w:val="20"/>
          <w:szCs w:val="20"/>
        </w:rPr>
        <w:t>PACHETE SOFTWARE MATEMATICE -COD CPV: 48462000-4 - Pachete software matematice</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livreze</w:t>
      </w:r>
      <w:r w:rsidRPr="00F950B4">
        <w:rPr>
          <w:rFonts w:ascii="Times New Roman" w:hAnsi="Times New Roman" w:cs="Times New Roman"/>
          <w:sz w:val="20"/>
          <w:szCs w:val="20"/>
        </w:rPr>
        <w:t xml:space="preserve"> </w:t>
      </w:r>
      <w:r w:rsidRPr="00E0776D">
        <w:rPr>
          <w:rFonts w:ascii="Times New Roman" w:hAnsi="Times New Roman" w:cs="Times New Roman"/>
          <w:sz w:val="20"/>
          <w:szCs w:val="20"/>
        </w:rPr>
        <w:t xml:space="preserve">în conformitate cu prevederile din prezentul </w:t>
      </w:r>
      <w:r w:rsidRPr="0091731A">
        <w:rPr>
          <w:rFonts w:ascii="Times New Roman" w:hAnsi="Times New Roman" w:cs="Times New Roman"/>
          <w:sz w:val="20"/>
          <w:szCs w:val="20"/>
        </w:rPr>
        <w:t>Contract, Anexa nr. 1 – Caietul de sarcini, Anexa nr. 2 – Propunerea tehnică, cu dispozițiile legale, aprobările și standardele tehnice, profesionale și de calitate în vigoare</w:t>
      </w:r>
      <w:r w:rsidR="000672A3" w:rsidRPr="0091731A">
        <w:rPr>
          <w:rFonts w:ascii="Times New Roman" w:hAnsi="Times New Roman" w:cs="Times New Roman"/>
          <w:sz w:val="20"/>
          <w:szCs w:val="20"/>
        </w:rPr>
        <w:t>, inclusiv operațiunile conexe prevăzute în Caietul de Sarcini, dacă este cazul</w:t>
      </w:r>
      <w:r w:rsidRPr="0091731A">
        <w:rPr>
          <w:rFonts w:ascii="Times New Roman" w:hAnsi="Times New Roman" w:cs="Times New Roman"/>
          <w:sz w:val="20"/>
          <w:szCs w:val="20"/>
        </w:rPr>
        <w:t>.</w:t>
      </w:r>
    </w:p>
    <w:p w14:paraId="32739069" w14:textId="77777777" w:rsidR="004D3CE5" w:rsidRPr="0091731A" w:rsidRDefault="004D3CE5" w:rsidP="004D3CE5">
      <w:pPr>
        <w:spacing w:before="120" w:after="120" w:line="276" w:lineRule="auto"/>
        <w:ind w:left="1"/>
        <w:jc w:val="both"/>
        <w:rPr>
          <w:rFonts w:ascii="Times New Roman" w:hAnsi="Times New Roman" w:cs="Times New Roman"/>
          <w:sz w:val="20"/>
          <w:szCs w:val="20"/>
        </w:rPr>
      </w:pPr>
    </w:p>
    <w:p w14:paraId="1677E9BC" w14:textId="6491F87B"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0809B4F6" w14:textId="6A3AE8AC" w:rsidR="00E009B0"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 xml:space="preserve">Autoritatea se obligă să plătească Contractantului Prețul total convenit prin prezentul Contract pentru </w:t>
      </w:r>
      <w:r w:rsidR="00AC2C36" w:rsidRPr="006C2300">
        <w:rPr>
          <w:rFonts w:ascii="Times New Roman" w:hAnsi="Times New Roman" w:cs="Times New Roman"/>
          <w:sz w:val="20"/>
          <w:szCs w:val="20"/>
        </w:rPr>
        <w:t>achiziție public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în sumă de [valoarea în cifre] [moneda] ([valoarea în litere][moneda]), la care se adaugă TVA în valoare de [valoarea în cifre] [moneda] ([valoarea în litere][moneda]), conform prevederilor legale</w:t>
      </w:r>
      <w:r w:rsidR="005A59F9" w:rsidRPr="0055701B">
        <w:rPr>
          <w:rFonts w:ascii="Times New Roman" w:hAnsi="Times New Roman" w:cs="Times New Roman"/>
          <w:sz w:val="20"/>
          <w:szCs w:val="20"/>
        </w:rPr>
        <w:t xml:space="preserve"> / graficului de plăți, anexă la prezentul contract</w:t>
      </w:r>
      <w:r w:rsidRPr="006C2300">
        <w:rPr>
          <w:rFonts w:ascii="Times New Roman" w:hAnsi="Times New Roman" w:cs="Times New Roman"/>
          <w:sz w:val="20"/>
          <w:szCs w:val="20"/>
        </w:rPr>
        <w:t>.</w:t>
      </w:r>
    </w:p>
    <w:p w14:paraId="488689C5" w14:textId="70FCFE6D" w:rsidR="00E009B0" w:rsidRPr="00EC508D"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008C0CF2" w:rsidRPr="00EC508D">
        <w:rPr>
          <w:rFonts w:ascii="Times New Roman" w:hAnsi="Times New Roman" w:cs="Times New Roman"/>
          <w:sz w:val="20"/>
          <w:szCs w:val="20"/>
        </w:rPr>
        <w:t xml:space="preserve"> </w:t>
      </w:r>
    </w:p>
    <w:p w14:paraId="4CC2B490" w14:textId="43A409C9" w:rsidR="00385DEB" w:rsidRPr="0055701B"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DAC8BDA" w14:textId="09D3AFF0" w:rsidR="00D15ED7" w:rsidRPr="0055701B"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w:t>
      </w:r>
      <w:r w:rsidR="005624E2">
        <w:rPr>
          <w:rFonts w:ascii="Times New Roman" w:hAnsi="Times New Roman" w:cs="Times New Roman"/>
          <w:sz w:val="20"/>
          <w:szCs w:val="20"/>
        </w:rPr>
        <w:t xml:space="preserve">dupa </w:t>
      </w:r>
      <w:r w:rsidR="00E26832">
        <w:rPr>
          <w:rFonts w:ascii="Times New Roman" w:hAnsi="Times New Roman" w:cs="Times New Roman"/>
          <w:sz w:val="20"/>
          <w:szCs w:val="20"/>
        </w:rPr>
        <w:t>6</w:t>
      </w:r>
      <w:r w:rsidR="005624E2">
        <w:rPr>
          <w:rFonts w:ascii="Times New Roman" w:hAnsi="Times New Roman" w:cs="Times New Roman"/>
          <w:sz w:val="20"/>
          <w:szCs w:val="20"/>
        </w:rPr>
        <w:t xml:space="preserve"> luni,</w:t>
      </w:r>
      <w:r w:rsidRPr="0055701B">
        <w:rPr>
          <w:rFonts w:ascii="Times New Roman" w:hAnsi="Times New Roman" w:cs="Times New Roman"/>
          <w:sz w:val="20"/>
          <w:szCs w:val="20"/>
        </w:rPr>
        <w:t xml:space="preserve"> sau, după caz, la data îndeplinirii obligațiilor contractuale în sarcina Părților</w:t>
      </w:r>
      <w:r w:rsidR="00C90D83" w:rsidRPr="0055701B">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55701B">
        <w:rPr>
          <w:rFonts w:ascii="Times New Roman" w:hAnsi="Times New Roman" w:cs="Times New Roman"/>
          <w:sz w:val="20"/>
          <w:szCs w:val="20"/>
        </w:rPr>
        <w:t>.</w:t>
      </w:r>
    </w:p>
    <w:p w14:paraId="5DD9DCCF" w14:textId="77777777" w:rsidR="00D15ED7" w:rsidRPr="008D2C82"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052C787D" w14:textId="02F2B003" w:rsidR="004D3CE5" w:rsidRPr="00157F22"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Furnizarea produselor</w:t>
      </w:r>
      <w:r w:rsidR="004D3CE5" w:rsidRPr="008D2C82">
        <w:rPr>
          <w:rFonts w:ascii="Times New Roman" w:hAnsi="Times New Roman" w:cs="Times New Roman"/>
          <w:sz w:val="20"/>
          <w:szCs w:val="20"/>
        </w:rPr>
        <w:t xml:space="preserve"> aferente contractului va începe în termen de </w:t>
      </w:r>
      <w:r w:rsidRPr="008D2C82">
        <w:rPr>
          <w:rFonts w:ascii="Times New Roman" w:hAnsi="Times New Roman" w:cs="Times New Roman"/>
          <w:sz w:val="20"/>
          <w:szCs w:val="20"/>
        </w:rPr>
        <w:t>[se precizează numărul de zile]</w:t>
      </w:r>
      <w:r w:rsidR="004D3CE5" w:rsidRPr="008D2C82">
        <w:rPr>
          <w:rFonts w:ascii="Times New Roman" w:hAnsi="Times New Roman" w:cs="Times New Roman"/>
          <w:sz w:val="20"/>
          <w:szCs w:val="20"/>
        </w:rPr>
        <w:t xml:space="preserve"> zile lucrătoare de la data semnării contractului de către ambele părți</w:t>
      </w:r>
      <w:r w:rsidRPr="008D2C82">
        <w:rPr>
          <w:rFonts w:ascii="Times New Roman" w:hAnsi="Times New Roman" w:cs="Times New Roman"/>
          <w:sz w:val="20"/>
          <w:szCs w:val="20"/>
        </w:rPr>
        <w:t>,</w:t>
      </w:r>
      <w:r w:rsidR="004D3CE5" w:rsidRPr="008D2C82">
        <w:rPr>
          <w:rFonts w:ascii="Times New Roman" w:hAnsi="Times New Roman" w:cs="Times New Roman"/>
          <w:sz w:val="20"/>
          <w:szCs w:val="20"/>
        </w:rPr>
        <w:t xml:space="preserve"> și va dura maxim </w:t>
      </w:r>
      <w:r w:rsidRPr="008D2C82">
        <w:rPr>
          <w:rFonts w:ascii="Times New Roman" w:hAnsi="Times New Roman" w:cs="Times New Roman"/>
          <w:sz w:val="20"/>
          <w:szCs w:val="20"/>
        </w:rPr>
        <w:t>[se precizează numărul de luni]</w:t>
      </w:r>
      <w:r w:rsidR="004D3CE5" w:rsidRPr="008D2C82">
        <w:rPr>
          <w:rFonts w:ascii="Times New Roman" w:hAnsi="Times New Roman" w:cs="Times New Roman"/>
          <w:sz w:val="20"/>
          <w:szCs w:val="20"/>
        </w:rPr>
        <w:t xml:space="preserve"> luni sau, după caz, până la data îndeplinirii obligațiilor contractuale în sarcina părților</w:t>
      </w:r>
      <w:r w:rsidR="00C90D83" w:rsidRPr="008D2C82">
        <w:rPr>
          <w:rFonts w:ascii="Times New Roman" w:hAnsi="Times New Roman" w:cs="Times New Roman"/>
          <w:sz w:val="20"/>
          <w:szCs w:val="20"/>
        </w:rPr>
        <w:t>, conform graficului de livrare</w:t>
      </w:r>
      <w:r w:rsidR="00C90D83" w:rsidRPr="0055701B">
        <w:rPr>
          <w:rFonts w:ascii="Times New Roman" w:hAnsi="Times New Roman" w:cs="Times New Roman"/>
          <w:sz w:val="20"/>
          <w:szCs w:val="20"/>
        </w:rPr>
        <w:t xml:space="preserve"> actualizat în funcție de data semnării contractului</w:t>
      </w:r>
      <w:r w:rsidR="004D3CE5" w:rsidRPr="00157F22">
        <w:rPr>
          <w:rFonts w:ascii="Times New Roman" w:hAnsi="Times New Roman" w:cs="Times New Roman"/>
          <w:sz w:val="20"/>
          <w:szCs w:val="20"/>
        </w:rPr>
        <w:t>.</w:t>
      </w:r>
    </w:p>
    <w:p w14:paraId="33570FD3" w14:textId="02363EA8" w:rsidR="00C90D83" w:rsidRPr="0055701B" w:rsidRDefault="00C90D83" w:rsidP="0055701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ontractantul are obligația ca în termen de </w:t>
      </w:r>
      <w:r w:rsidR="00157F22" w:rsidRPr="0055701B">
        <w:rPr>
          <w:rFonts w:ascii="Times New Roman" w:hAnsi="Times New Roman" w:cs="Times New Roman"/>
          <w:i/>
          <w:iCs/>
          <w:sz w:val="20"/>
          <w:szCs w:val="20"/>
        </w:rPr>
        <w:t>[a se insera termenul]</w:t>
      </w:r>
      <w:r w:rsidRPr="0055701B">
        <w:rPr>
          <w:rFonts w:ascii="Times New Roman" w:hAnsi="Times New Roman" w:cs="Times New Roman"/>
          <w:sz w:val="20"/>
          <w:szCs w:val="20"/>
        </w:rPr>
        <w:t xml:space="preserve"> zile de la semnarea contractului să prezinte graficul actualizat de livrare în raport de data semnării contractului.</w:t>
      </w:r>
    </w:p>
    <w:p w14:paraId="0C676487" w14:textId="624BC391"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ngajamentul ferm de susținere din partea unui terț, dacă este cazul – anexa nr. ....;</w:t>
      </w:r>
    </w:p>
    <w:p w14:paraId="688B54EA"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056E1FDD" w14:textId="444578F6" w:rsidR="004D3CE5"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ul de subcontractare, dacă este cazul – anexa nr.......</w:t>
      </w:r>
    </w:p>
    <w:p w14:paraId="70257CB3" w14:textId="12971183" w:rsidR="003873F3" w:rsidRPr="008D2C82" w:rsidRDefault="00C90D83" w:rsidP="00F2738B">
      <w:pPr>
        <w:pStyle w:val="ListParagraph"/>
        <w:numPr>
          <w:ilvl w:val="0"/>
          <w:numId w:val="30"/>
        </w:numPr>
        <w:spacing w:before="120" w:after="120" w:line="276" w:lineRule="auto"/>
        <w:jc w:val="both"/>
        <w:rPr>
          <w:rFonts w:ascii="Times New Roman" w:hAnsi="Times New Roman" w:cs="Times New Roman"/>
          <w:sz w:val="20"/>
          <w:szCs w:val="20"/>
        </w:rPr>
      </w:pPr>
      <w:r w:rsidRPr="00157F22">
        <w:rPr>
          <w:rFonts w:ascii="Times New Roman" w:hAnsi="Times New Roman" w:cs="Times New Roman"/>
          <w:sz w:val="20"/>
          <w:szCs w:val="20"/>
        </w:rPr>
        <w:t>Graficul de livrare – Anexa nr. ...;</w:t>
      </w:r>
    </w:p>
    <w:p w14:paraId="48878224" w14:textId="4330EF7E" w:rsidR="00C90D83" w:rsidRDefault="00C90D83" w:rsidP="003F405E">
      <w:pPr>
        <w:pStyle w:val="ListParagraph"/>
        <w:numPr>
          <w:ilvl w:val="0"/>
          <w:numId w:val="30"/>
        </w:numPr>
        <w:spacing w:before="120" w:after="120" w:line="276" w:lineRule="auto"/>
        <w:ind w:left="142" w:firstLine="142"/>
        <w:jc w:val="both"/>
        <w:rPr>
          <w:rFonts w:ascii="Times New Roman" w:hAnsi="Times New Roman" w:cs="Times New Roman"/>
          <w:sz w:val="20"/>
          <w:szCs w:val="20"/>
        </w:rPr>
      </w:pPr>
      <w:r w:rsidRPr="008D2C82">
        <w:rPr>
          <w:rFonts w:ascii="Times New Roman" w:hAnsi="Times New Roman" w:cs="Times New Roman"/>
          <w:sz w:val="20"/>
          <w:szCs w:val="20"/>
        </w:rPr>
        <w:t>Graficul de plăți – Anexa nr. ... .</w:t>
      </w:r>
    </w:p>
    <w:p w14:paraId="7C4F8D7F" w14:textId="1BB71E36" w:rsidR="008615F6" w:rsidRPr="008D2C82" w:rsidRDefault="008615F6" w:rsidP="00F2738B">
      <w:pPr>
        <w:pStyle w:val="ListParagraph"/>
        <w:numPr>
          <w:ilvl w:val="0"/>
          <w:numId w:val="30"/>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Garanția de bună execuție, dacă este cazul</w:t>
      </w:r>
    </w:p>
    <w:p w14:paraId="6CC9148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925BA65" w14:textId="101F3510"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dinea de precedență</w:t>
      </w:r>
    </w:p>
    <w:p w14:paraId="0AA6C0B7" w14:textId="77777777" w:rsidR="007E1D4C"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8BC41A6" w14:textId="50C14838"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municarea între Părți</w:t>
      </w:r>
    </w:p>
    <w:p w14:paraId="4EE6F193"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
    <w:p w14:paraId="43E7A348"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tbl>
      <w:tblPr>
        <w:tblStyle w:val="TableGrid"/>
        <w:tblW w:w="0" w:type="auto"/>
        <w:tblInd w:w="1" w:type="dxa"/>
        <w:tblLook w:val="04A0" w:firstRow="1" w:lastRow="0" w:firstColumn="1" w:lastColumn="0" w:noHBand="0" w:noVBand="1"/>
      </w:tblPr>
      <w:tblGrid>
        <w:gridCol w:w="4556"/>
        <w:gridCol w:w="4503"/>
      </w:tblGrid>
      <w:tr w:rsidR="007E1D4C" w:rsidRPr="00E0776D" w14:paraId="754C86F1" w14:textId="77777777" w:rsidTr="005624E2">
        <w:tc>
          <w:tcPr>
            <w:tcW w:w="4556" w:type="dxa"/>
          </w:tcPr>
          <w:p w14:paraId="14D65085" w14:textId="7CDBB84F"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14:paraId="29664DFB" w14:textId="33840CF8" w:rsidR="007E1D4C" w:rsidRPr="00E0776D" w:rsidRDefault="00E505D2" w:rsidP="004D3CE5">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utoritatea contractantă</w:t>
            </w:r>
            <w:r w:rsidR="007E1D4C" w:rsidRPr="00E0776D">
              <w:rPr>
                <w:rFonts w:ascii="Times New Roman" w:hAnsi="Times New Roman" w:cs="Times New Roman"/>
                <w:sz w:val="20"/>
                <w:szCs w:val="20"/>
              </w:rPr>
              <w:t>:</w:t>
            </w:r>
          </w:p>
        </w:tc>
        <w:tc>
          <w:tcPr>
            <w:tcW w:w="4503" w:type="dxa"/>
          </w:tcPr>
          <w:p w14:paraId="45CA7F33" w14:textId="77777777"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14:paraId="54CA708C" w14:textId="44C49D11"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w:t>
            </w:r>
          </w:p>
        </w:tc>
      </w:tr>
      <w:tr w:rsidR="007E1D4C" w:rsidRPr="00E0776D" w14:paraId="0ED2112F" w14:textId="77777777" w:rsidTr="005624E2">
        <w:tc>
          <w:tcPr>
            <w:tcW w:w="4556" w:type="dxa"/>
          </w:tcPr>
          <w:p w14:paraId="13E1D4D3" w14:textId="3D37FD28"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c>
          <w:tcPr>
            <w:tcW w:w="4503" w:type="dxa"/>
          </w:tcPr>
          <w:p w14:paraId="59AE4D23" w14:textId="243DC97C"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r>
      <w:tr w:rsidR="007E1D4C" w:rsidRPr="00E0776D" w14:paraId="4D8AF25C" w14:textId="77777777" w:rsidTr="005624E2">
        <w:tc>
          <w:tcPr>
            <w:tcW w:w="4556" w:type="dxa"/>
          </w:tcPr>
          <w:p w14:paraId="2BE9E6E8" w14:textId="7431859A"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c>
          <w:tcPr>
            <w:tcW w:w="4503" w:type="dxa"/>
          </w:tcPr>
          <w:p w14:paraId="474C19EA" w14:textId="71674D5F"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r>
      <w:tr w:rsidR="007E1D4C" w:rsidRPr="00E0776D" w14:paraId="2BF85E58" w14:textId="77777777" w:rsidTr="005624E2">
        <w:tc>
          <w:tcPr>
            <w:tcW w:w="4556" w:type="dxa"/>
          </w:tcPr>
          <w:p w14:paraId="668090C8" w14:textId="68B247A1"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c>
          <w:tcPr>
            <w:tcW w:w="4503" w:type="dxa"/>
          </w:tcPr>
          <w:p w14:paraId="6D3F2EEE" w14:textId="23101F9D"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r>
      <w:tr w:rsidR="007E1D4C" w:rsidRPr="00E0776D" w14:paraId="7B6C38C8" w14:textId="77777777" w:rsidTr="005624E2">
        <w:tc>
          <w:tcPr>
            <w:tcW w:w="4556" w:type="dxa"/>
          </w:tcPr>
          <w:p w14:paraId="72480F70" w14:textId="5BDC3172"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c>
          <w:tcPr>
            <w:tcW w:w="4503" w:type="dxa"/>
          </w:tcPr>
          <w:p w14:paraId="518521BD" w14:textId="3C99854E"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r>
    </w:tbl>
    <w:p w14:paraId="51BED7F8" w14:textId="77777777"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EC8CE05" w14:textId="345E70DE" w:rsidR="004D3CE5" w:rsidRPr="0091731A"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Garanția de bună execuție a contractului</w:t>
      </w:r>
    </w:p>
    <w:p w14:paraId="31C2D8C9" w14:textId="47FC4AF1" w:rsidR="00303422" w:rsidRPr="0091731A"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se obligă să constituie garanția de bună execuție a contractului în cuantum de </w:t>
      </w:r>
      <w:r w:rsidR="00B07594" w:rsidRPr="0091731A">
        <w:rPr>
          <w:rFonts w:ascii="Times New Roman" w:hAnsi="Times New Roman" w:cs="Times New Roman"/>
          <w:sz w:val="20"/>
          <w:szCs w:val="20"/>
        </w:rPr>
        <w:t>10</w:t>
      </w:r>
      <w:r w:rsidRPr="0091731A">
        <w:rPr>
          <w:rFonts w:ascii="Times New Roman" w:hAnsi="Times New Roman" w:cs="Times New Roman"/>
          <w:sz w:val="20"/>
          <w:szCs w:val="20"/>
        </w:rPr>
        <w:t>% din prețul contra</w:t>
      </w:r>
      <w:r w:rsidR="00303422" w:rsidRPr="0091731A">
        <w:rPr>
          <w:rFonts w:ascii="Times New Roman" w:hAnsi="Times New Roman" w:cs="Times New Roman"/>
          <w:sz w:val="20"/>
          <w:szCs w:val="20"/>
        </w:rPr>
        <w:t>ctului fără TVA, adică ……</w:t>
      </w:r>
      <w:r w:rsidRPr="0091731A">
        <w:rPr>
          <w:rFonts w:ascii="Times New Roman" w:hAnsi="Times New Roman" w:cs="Times New Roman"/>
          <w:sz w:val="20"/>
          <w:szCs w:val="20"/>
        </w:rPr>
        <w:t xml:space="preserve"> lei, în termen de </w:t>
      </w:r>
      <w:r w:rsidR="00303422" w:rsidRPr="0091731A">
        <w:rPr>
          <w:rFonts w:ascii="Times New Roman" w:hAnsi="Times New Roman" w:cs="Times New Roman"/>
          <w:i/>
          <w:sz w:val="20"/>
          <w:szCs w:val="20"/>
        </w:rPr>
        <w:t>5</w:t>
      </w:r>
      <w:r w:rsidRPr="0091731A">
        <w:rPr>
          <w:rFonts w:ascii="Times New Roman" w:hAnsi="Times New Roman" w:cs="Times New Roman"/>
          <w:sz w:val="20"/>
          <w:szCs w:val="20"/>
        </w:rPr>
        <w:t xml:space="preserve"> zile lucrătoare de la semnarea contractului de ambele </w:t>
      </w:r>
      <w:r w:rsidRPr="0091731A">
        <w:rPr>
          <w:rFonts w:ascii="Times New Roman" w:hAnsi="Times New Roman" w:cs="Times New Roman"/>
          <w:sz w:val="20"/>
          <w:szCs w:val="20"/>
        </w:rPr>
        <w:lastRenderedPageBreak/>
        <w:t xml:space="preserve">părți. Garanția de bună execuție se constituie </w:t>
      </w:r>
      <w:r w:rsidR="000023BA" w:rsidRPr="0091731A">
        <w:rPr>
          <w:rFonts w:ascii="Times New Roman" w:hAnsi="Times New Roman" w:cs="Times New Roman"/>
          <w:bCs/>
          <w:sz w:val="20"/>
          <w:szCs w:val="20"/>
        </w:rPr>
        <w:t>în conformitate cu prevederile art. 154 alin (3) și (4) din Legea 98/2016,  precum și cu prevederile art. 40 din Anexa la H.G. nr. 395/2016, cu modificările și completările ulterioare.</w:t>
      </w:r>
      <w:r w:rsidR="000023BA" w:rsidRPr="0091731A">
        <w:rPr>
          <w:rFonts w:ascii="Times New Roman" w:hAnsi="Times New Roman" w:cs="Times New Roman"/>
          <w:bCs/>
          <w:i/>
          <w:iCs/>
          <w:sz w:val="20"/>
          <w:szCs w:val="20"/>
        </w:rPr>
        <w:t xml:space="preserve"> </w:t>
      </w:r>
    </w:p>
    <w:p w14:paraId="6B167472" w14:textId="5EA130E6" w:rsidR="00303422"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 Contractantă are dreptul de a emite pretenții asupra garanți</w:t>
      </w:r>
      <w:r w:rsidRPr="00E0776D">
        <w:rPr>
          <w:rFonts w:ascii="Times New Roman" w:hAnsi="Times New Roman" w:cs="Times New Roman"/>
          <w:sz w:val="20"/>
          <w:szCs w:val="20"/>
        </w:rPr>
        <w:t>ei de bună execuție în condițiile prevăzute la art. 41 din HG nr. 395/2016.</w:t>
      </w:r>
    </w:p>
    <w:p w14:paraId="49AF0432" w14:textId="68DDD207" w:rsidR="00C90D83" w:rsidRPr="0055701B"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157F22"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6BF263AD" w:rsidR="004D3CE5" w:rsidRPr="00E0776D"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nu a ridicat, până la acea dată,  pretenții asupra ei.</w:t>
      </w:r>
    </w:p>
    <w:p w14:paraId="1A504B3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56169D3" w14:textId="38CA5448"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cepere, Întârzieri, Sistare</w:t>
      </w:r>
    </w:p>
    <w:p w14:paraId="3081BC68" w14:textId="77777777" w:rsidR="00434CF8"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0BDB62A5" w:rsidR="004D3CE5"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21368053" w14:textId="1C130AE4" w:rsidR="00697B9F" w:rsidRPr="00E0776D"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rularea și monitorizarea contractului</w:t>
      </w:r>
    </w:p>
    <w:p w14:paraId="03D94E94" w14:textId="428A56A4" w:rsidR="00697B9F" w:rsidRPr="00E0776D"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20CF34A8"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w:t>
      </w:r>
    </w:p>
    <w:p w14:paraId="62781DF2" w14:textId="77777777"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4823C9E7" w:rsidR="00697B9F" w:rsidRPr="00E0776D"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564DD08C" w14:textId="6D7CE303" w:rsidR="00A0038B" w:rsidRPr="00157F22"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sz w:val="20"/>
          <w:szCs w:val="20"/>
        </w:rPr>
        <w:t xml:space="preserve"> </w:t>
      </w:r>
      <w:r w:rsidR="0064533D" w:rsidRPr="0055701B">
        <w:rPr>
          <w:rFonts w:ascii="Times New Roman" w:hAnsi="Times New Roman" w:cs="Times New Roman"/>
          <w:i/>
          <w:sz w:val="20"/>
          <w:szCs w:val="20"/>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79231348" w14:textId="20057797"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14:paraId="32892A37" w14:textId="0CC99913"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include, în datele de intrare furnizate pentru fiecare întâlnire de </w:t>
      </w:r>
      <w:r w:rsidRPr="00E0776D">
        <w:rPr>
          <w:rFonts w:ascii="Times New Roman" w:hAnsi="Times New Roman" w:cs="Times New Roman"/>
          <w:sz w:val="20"/>
          <w:szCs w:val="20"/>
        </w:rPr>
        <w:lastRenderedPageBreak/>
        <w:t>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14:paraId="43550CA4" w14:textId="2D0230BD"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4502FBE1" w14:textId="4CE6DF08" w:rsidR="00A72B44"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p w14:paraId="0D22FE93" w14:textId="77777777" w:rsidR="00634D1E" w:rsidRPr="00E0776D" w:rsidRDefault="00634D1E" w:rsidP="00634D1E">
      <w:pPr>
        <w:spacing w:before="120" w:after="120" w:line="276" w:lineRule="auto"/>
        <w:jc w:val="both"/>
        <w:rPr>
          <w:rFonts w:ascii="Times New Roman" w:hAnsi="Times New Roman" w:cs="Times New Roman"/>
          <w:sz w:val="20"/>
          <w:szCs w:val="20"/>
        </w:rPr>
      </w:pPr>
    </w:p>
    <w:p w14:paraId="23A72CAD" w14:textId="4448D4FB" w:rsidR="00634D1E"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14:paraId="2A11AE26" w14:textId="03DFD5E2"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se asigură că, la momentul semnării Contractului, Graficul de livrare reprezintă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Pr>
          <w:rFonts w:ascii="Times New Roman" w:hAnsi="Times New Roman" w:cs="Times New Roman"/>
          <w:sz w:val="20"/>
          <w:szCs w:val="20"/>
        </w:rPr>
        <w:t xml:space="preserve"> Graficul de </w:t>
      </w:r>
      <w:r w:rsidR="00934619">
        <w:rPr>
          <w:rFonts w:ascii="Times New Roman" w:hAnsi="Times New Roman" w:cs="Times New Roman"/>
          <w:sz w:val="20"/>
          <w:szCs w:val="20"/>
        </w:rPr>
        <w:t>plăți</w:t>
      </w:r>
      <w:r w:rsidR="007C530A">
        <w:rPr>
          <w:rFonts w:ascii="Times New Roman" w:hAnsi="Times New Roman" w:cs="Times New Roman"/>
          <w:sz w:val="20"/>
          <w:szCs w:val="20"/>
        </w:rPr>
        <w:t xml:space="preserve"> va fi corelat cu graficul de </w:t>
      </w:r>
      <w:r w:rsidR="00934619">
        <w:rPr>
          <w:rFonts w:ascii="Times New Roman" w:hAnsi="Times New Roman" w:cs="Times New Roman"/>
          <w:sz w:val="20"/>
          <w:szCs w:val="20"/>
        </w:rPr>
        <w:t>livrare</w:t>
      </w:r>
      <w:r w:rsidR="007C530A">
        <w:rPr>
          <w:rFonts w:ascii="Times New Roman" w:hAnsi="Times New Roman" w:cs="Times New Roman"/>
          <w:sz w:val="20"/>
          <w:szCs w:val="20"/>
        </w:rPr>
        <w:t xml:space="preserve"> a contractului</w:t>
      </w:r>
      <w:r w:rsidR="00090712">
        <w:rPr>
          <w:rFonts w:ascii="Times New Roman" w:hAnsi="Times New Roman" w:cs="Times New Roman"/>
          <w:sz w:val="20"/>
          <w:szCs w:val="20"/>
        </w:rPr>
        <w:t>, care va include eșalonarea valorică a livrărilor de Produse din Contract</w:t>
      </w:r>
      <w:r w:rsidR="00EE73E0">
        <w:rPr>
          <w:rFonts w:ascii="Times New Roman" w:hAnsi="Times New Roman" w:cs="Times New Roman"/>
          <w:sz w:val="20"/>
          <w:szCs w:val="20"/>
        </w:rPr>
        <w:t>.</w:t>
      </w:r>
    </w:p>
    <w:p w14:paraId="13737A7E" w14:textId="59E72A9E"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și cum este constituit ca parte integrantă din Contract.</w:t>
      </w:r>
    </w:p>
    <w:p w14:paraId="315129BF" w14:textId="77777777"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5007010F" w:rsidR="0064533D" w:rsidRPr="00157F22"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 contractantă</w:t>
      </w:r>
      <w:r w:rsidR="0064533D" w:rsidRPr="008D2C82">
        <w:rPr>
          <w:rFonts w:ascii="Times New Roman" w:hAnsi="Times New Roman" w:cs="Times New Roman"/>
          <w:sz w:val="20"/>
          <w:szCs w:val="20"/>
        </w:rPr>
        <w:t>, va percepe penalități de întârziere,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14:paraId="43006395" w14:textId="37C07D68" w:rsidR="00591548" w:rsidRPr="00157F22"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e Contractantului, autoritatea contractantă</w:t>
      </w:r>
      <w:r w:rsidR="00634D1E" w:rsidRPr="008D2C82">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14:paraId="6419AD13" w14:textId="0D682DCB" w:rsidR="00634D1E"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434BC689" w14:textId="5A97D427" w:rsidR="00697B9F" w:rsidRPr="00E0776D" w:rsidRDefault="00697B9F" w:rsidP="004D3CE5">
      <w:pPr>
        <w:spacing w:before="120" w:after="120" w:line="276" w:lineRule="auto"/>
        <w:ind w:left="1"/>
        <w:jc w:val="both"/>
        <w:rPr>
          <w:rFonts w:ascii="Times New Roman" w:hAnsi="Times New Roman" w:cs="Times New Roman"/>
          <w:sz w:val="20"/>
          <w:szCs w:val="20"/>
        </w:rPr>
      </w:pPr>
    </w:p>
    <w:p w14:paraId="62AFFA34" w14:textId="07A626E8" w:rsidR="004D3CE5"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36926"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și documentele suport</w:t>
      </w:r>
      <w:r w:rsidRPr="00536926">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157F22"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131E8292" w14:textId="508BE7B7"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E0776D">
        <w:rPr>
          <w:rFonts w:ascii="Times New Roman" w:hAnsi="Times New Roman" w:cs="Times New Roman"/>
          <w:sz w:val="20"/>
          <w:szCs w:val="20"/>
        </w:rPr>
        <w:t>Produsele</w:t>
      </w:r>
      <w:r w:rsidRPr="00E0776D">
        <w:rPr>
          <w:rFonts w:ascii="Times New Roman" w:hAnsi="Times New Roman" w:cs="Times New Roman"/>
          <w:sz w:val="20"/>
          <w:szCs w:val="20"/>
        </w:rPr>
        <w:t xml:space="preserve"> pe care Contractantul se obligă să le </w:t>
      </w:r>
      <w:r w:rsidR="008615F6">
        <w:rPr>
          <w:rFonts w:ascii="Times New Roman" w:hAnsi="Times New Roman" w:cs="Times New Roman"/>
          <w:color w:val="7030A0"/>
          <w:sz w:val="20"/>
          <w:szCs w:val="20"/>
        </w:rPr>
        <w:t>furnizeze</w:t>
      </w:r>
      <w:r w:rsidRPr="00E0776D">
        <w:rPr>
          <w:rFonts w:ascii="Times New Roman" w:hAnsi="Times New Roman" w:cs="Times New Roman"/>
          <w:sz w:val="20"/>
          <w:szCs w:val="20"/>
        </w:rPr>
        <w:t xml:space="preserve"> în conformitate cu prevederile din prezentul Contract, cu dispozițiilor legale și conform cerințelor din Caietul de Sarcini.</w:t>
      </w:r>
    </w:p>
    <w:p w14:paraId="125EB95F" w14:textId="633B5B98" w:rsidR="00C950BF" w:rsidRPr="002F738D" w:rsidRDefault="004D3CE5" w:rsidP="0055701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 xml:space="preserve">Clauzele de </w:t>
      </w:r>
      <w:r w:rsidR="00EE73E0" w:rsidRPr="002F738D">
        <w:rPr>
          <w:rFonts w:ascii="Times New Roman" w:hAnsi="Times New Roman" w:cs="Times New Roman"/>
          <w:sz w:val="20"/>
          <w:szCs w:val="20"/>
        </w:rPr>
        <w:t xml:space="preserve">revizuire </w:t>
      </w:r>
      <w:r w:rsidRPr="002F738D">
        <w:rPr>
          <w:rFonts w:ascii="Times New Roman" w:hAnsi="Times New Roman" w:cs="Times New Roman"/>
          <w:sz w:val="20"/>
          <w:szCs w:val="20"/>
        </w:rPr>
        <w:t xml:space="preserve">a contractului </w:t>
      </w:r>
      <w:r w:rsidR="00C950BF" w:rsidRPr="002F738D">
        <w:rPr>
          <w:rFonts w:ascii="Times New Roman" w:hAnsi="Times New Roman" w:cs="Times New Roman"/>
          <w:sz w:val="20"/>
          <w:szCs w:val="20"/>
        </w:rPr>
        <w:t>sunt</w:t>
      </w:r>
      <w:r w:rsidRPr="002F738D">
        <w:rPr>
          <w:rFonts w:ascii="Times New Roman" w:hAnsi="Times New Roman" w:cs="Times New Roman"/>
          <w:sz w:val="20"/>
          <w:szCs w:val="20"/>
        </w:rPr>
        <w:t>:</w:t>
      </w:r>
      <w:r w:rsidR="00D20757" w:rsidRPr="002F738D">
        <w:rPr>
          <w:rFonts w:ascii="Times New Roman" w:hAnsi="Times New Roman" w:cs="Times New Roman"/>
          <w:sz w:val="20"/>
          <w:szCs w:val="20"/>
        </w:rPr>
        <w:t xml:space="preserve"> </w:t>
      </w:r>
    </w:p>
    <w:p w14:paraId="2CAE2413" w14:textId="7D34E349" w:rsidR="00E77F62" w:rsidRPr="0055701B" w:rsidRDefault="00201353"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lastRenderedPageBreak/>
        <w:t>V</w:t>
      </w:r>
      <w:r w:rsidR="004D3CE5" w:rsidRPr="0055701B">
        <w:rPr>
          <w:rFonts w:ascii="Times New Roman" w:hAnsi="Times New Roman" w:cs="Times New Roman"/>
          <w:i/>
          <w:sz w:val="20"/>
          <w:szCs w:val="20"/>
        </w:rPr>
        <w:t xml:space="preserve">ariații ale activităților din contract necesare în scopul îndeplinirii obiectului contractului (diferențele dintre cantitățile estimate inițial (în contract) si cele real </w:t>
      </w:r>
      <w:r w:rsidR="00825CC6">
        <w:rPr>
          <w:rFonts w:ascii="Times New Roman" w:hAnsi="Times New Roman" w:cs="Times New Roman"/>
          <w:i/>
          <w:sz w:val="20"/>
          <w:szCs w:val="20"/>
        </w:rPr>
        <w:t>furnizate</w:t>
      </w:r>
      <w:r w:rsidR="004D3CE5" w:rsidRPr="0055701B">
        <w:rPr>
          <w:rFonts w:ascii="Times New Roman" w:hAnsi="Times New Roman" w:cs="Times New Roman"/>
          <w:i/>
          <w:sz w:val="20"/>
          <w:szCs w:val="20"/>
        </w:rPr>
        <w:t>);</w:t>
      </w:r>
    </w:p>
    <w:p w14:paraId="44530FB7" w14:textId="73D7745D" w:rsidR="00E77F62" w:rsidRPr="0055701B" w:rsidRDefault="00115589"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N</w:t>
      </w:r>
      <w:r w:rsidR="004D3CE5" w:rsidRPr="0055701B">
        <w:rPr>
          <w:rFonts w:ascii="Times New Roman" w:hAnsi="Times New Roman" w:cs="Times New Roman"/>
          <w:i/>
          <w:sz w:val="20"/>
          <w:szCs w:val="20"/>
        </w:rPr>
        <w:t xml:space="preserve">ecesitatea extinderii duratei de </w:t>
      </w:r>
      <w:r w:rsidR="00E77F62" w:rsidRPr="0055701B">
        <w:rPr>
          <w:rFonts w:ascii="Times New Roman" w:hAnsi="Times New Roman" w:cs="Times New Roman"/>
          <w:i/>
          <w:sz w:val="20"/>
          <w:szCs w:val="20"/>
        </w:rPr>
        <w:t>furnizare a produselor</w:t>
      </w:r>
      <w:r w:rsidR="004D3CE5" w:rsidRPr="0055701B">
        <w:rPr>
          <w:rFonts w:ascii="Times New Roman" w:hAnsi="Times New Roman" w:cs="Times New Roman"/>
          <w:i/>
          <w:sz w:val="20"/>
          <w:szCs w:val="20"/>
        </w:rPr>
        <w:t>.</w:t>
      </w:r>
    </w:p>
    <w:p w14:paraId="2E287640" w14:textId="49843706" w:rsidR="00F60D0C" w:rsidRDefault="00F60D0C"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Opțiuni</w:t>
      </w:r>
      <w:r w:rsidR="00C568F9">
        <w:rPr>
          <w:rFonts w:ascii="Times New Roman" w:hAnsi="Times New Roman" w:cs="Times New Roman"/>
          <w:i/>
          <w:sz w:val="20"/>
          <w:szCs w:val="20"/>
        </w:rPr>
        <w:t xml:space="preserve"> / variații</w:t>
      </w:r>
      <w:r w:rsidRPr="0055701B">
        <w:rPr>
          <w:rFonts w:ascii="Times New Roman" w:hAnsi="Times New Roman" w:cs="Times New Roman"/>
          <w:i/>
          <w:sz w:val="20"/>
          <w:szCs w:val="20"/>
        </w:rPr>
        <w:t xml:space="preserve"> ale cantităților ce urmează a fi achiziționate (</w:t>
      </w:r>
      <w:r w:rsidRPr="0055701B">
        <w:rPr>
          <w:rFonts w:ascii="Times New Roman" w:hAnsi="Times New Roman" w:cs="Times New Roman"/>
          <w:i/>
          <w:iCs/>
          <w:sz w:val="20"/>
          <w:szCs w:val="20"/>
        </w:rPr>
        <w:t>acestea vor fi stabilite în mod clar încă de la estimarea valorii achiziției și vor fi incluse în documentația de atribuire</w:t>
      </w:r>
      <w:r w:rsidR="003F5B71" w:rsidRPr="0055701B">
        <w:rPr>
          <w:rFonts w:ascii="Times New Roman" w:hAnsi="Times New Roman" w:cs="Times New Roman"/>
          <w:i/>
          <w:sz w:val="20"/>
          <w:szCs w:val="20"/>
        </w:rPr>
        <w:t>)</w:t>
      </w:r>
      <w:r w:rsidRPr="0055701B">
        <w:rPr>
          <w:rFonts w:ascii="Times New Roman" w:hAnsi="Times New Roman" w:cs="Times New Roman"/>
          <w:i/>
          <w:sz w:val="20"/>
          <w:szCs w:val="20"/>
        </w:rPr>
        <w:t>.</w:t>
      </w:r>
    </w:p>
    <w:p w14:paraId="703FBD7D" w14:textId="29D444AE" w:rsidR="00157F22" w:rsidRPr="0055701B" w:rsidRDefault="00157F22" w:rsidP="00F2738B">
      <w:pPr>
        <w:pStyle w:val="ListParagraph"/>
        <w:numPr>
          <w:ilvl w:val="0"/>
          <w:numId w:val="38"/>
        </w:numPr>
        <w:spacing w:before="120" w:after="120" w:line="276" w:lineRule="auto"/>
        <w:jc w:val="both"/>
        <w:rPr>
          <w:rFonts w:ascii="Times New Roman" w:hAnsi="Times New Roman" w:cs="Times New Roman"/>
          <w:i/>
          <w:sz w:val="20"/>
          <w:szCs w:val="20"/>
        </w:rPr>
      </w:pPr>
      <w:r>
        <w:rPr>
          <w:rFonts w:ascii="Times New Roman" w:hAnsi="Times New Roman" w:cs="Times New Roman"/>
          <w:i/>
          <w:sz w:val="20"/>
          <w:szCs w:val="20"/>
        </w:rPr>
        <w:t>Opțiuni ale achiziționării de piese de schimb pentru o anumită perioadă d</w:t>
      </w:r>
      <w:r w:rsidR="008D2C82">
        <w:rPr>
          <w:rFonts w:ascii="Times New Roman" w:hAnsi="Times New Roman" w:cs="Times New Roman"/>
          <w:i/>
          <w:sz w:val="20"/>
          <w:szCs w:val="20"/>
        </w:rPr>
        <w:t xml:space="preserve">upă finalizarea perioadei de garanție, dacă contractul </w:t>
      </w:r>
      <w:r w:rsidR="008D2C82" w:rsidRPr="0055701B">
        <w:rPr>
          <w:rFonts w:ascii="Times New Roman" w:hAnsi="Times New Roman" w:cs="Times New Roman"/>
          <w:i/>
          <w:sz w:val="20"/>
          <w:szCs w:val="20"/>
        </w:rPr>
        <w:t>este încă în vigoare.</w:t>
      </w:r>
    </w:p>
    <w:p w14:paraId="2B980980" w14:textId="71006B2A" w:rsidR="00F60D0C" w:rsidRDefault="00F60D0C">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Tratarea situațiilor privind ieșirea din circuitul comercial al produselor și încetarea contractelor pe termen lung</w:t>
      </w:r>
      <w:r w:rsidR="00C950BF" w:rsidRPr="0055701B">
        <w:rPr>
          <w:rFonts w:ascii="Times New Roman" w:hAnsi="Times New Roman" w:cs="Times New Roman"/>
          <w:i/>
          <w:sz w:val="20"/>
          <w:szCs w:val="20"/>
        </w:rPr>
        <w:t>.</w:t>
      </w:r>
    </w:p>
    <w:p w14:paraId="63A9ABA0" w14:textId="77777777" w:rsidR="005624E2" w:rsidRPr="0055701B" w:rsidRDefault="005624E2" w:rsidP="005624E2">
      <w:pPr>
        <w:pStyle w:val="ListParagraph"/>
        <w:spacing w:before="120" w:after="120" w:line="276" w:lineRule="auto"/>
        <w:ind w:left="721"/>
        <w:jc w:val="both"/>
        <w:rPr>
          <w:rFonts w:ascii="Times New Roman" w:hAnsi="Times New Roman" w:cs="Times New Roman"/>
          <w:i/>
          <w:sz w:val="20"/>
          <w:szCs w:val="20"/>
        </w:rPr>
      </w:pPr>
    </w:p>
    <w:p w14:paraId="6162EB76" w14:textId="6F1C47CD" w:rsidR="00A72B44"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7777777"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529D5A96" w:rsidR="00A72B44" w:rsidRPr="00E0776D" w:rsidRDefault="00A72B44" w:rsidP="00F2738B">
      <w:pPr>
        <w:pStyle w:val="ListParagraph"/>
        <w:numPr>
          <w:ilvl w:val="0"/>
          <w:numId w:val="106"/>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astfel cum sunt precizate aceste obiective în Caietul de Sarcini și/sau</w:t>
      </w:r>
    </w:p>
    <w:p w14:paraId="1D00CE4D" w14:textId="381C3001" w:rsidR="009F657D" w:rsidRPr="008D2C82" w:rsidRDefault="00A72B44" w:rsidP="000A4B63">
      <w:pPr>
        <w:pStyle w:val="ListParagraph"/>
        <w:numPr>
          <w:ilvl w:val="0"/>
          <w:numId w:val="106"/>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c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Pr="008D2C82">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14:paraId="5131E3CC" w14:textId="77777777" w:rsidR="009F657D" w:rsidRPr="008D2C82" w:rsidRDefault="00A72B44" w:rsidP="00F2738B">
      <w:pPr>
        <w:pStyle w:val="ListParagraph"/>
        <w:numPr>
          <w:ilvl w:val="0"/>
          <w:numId w:val="107"/>
        </w:numPr>
        <w:spacing w:before="120" w:after="120" w:line="276" w:lineRule="auto"/>
        <w:ind w:left="1418"/>
        <w:jc w:val="both"/>
        <w:rPr>
          <w:rFonts w:ascii="Times New Roman" w:hAnsi="Times New Roman" w:cs="Times New Roman"/>
          <w:sz w:val="20"/>
          <w:szCs w:val="20"/>
        </w:rPr>
      </w:pPr>
      <w:r w:rsidRPr="008D2C82">
        <w:rPr>
          <w:rFonts w:ascii="Times New Roman" w:hAnsi="Times New Roman" w:cs="Times New Roman"/>
          <w:sz w:val="20"/>
          <w:szCs w:val="20"/>
        </w:rPr>
        <w:t>prelungirea Termenului/Termenelor de livrare și/sau</w:t>
      </w:r>
    </w:p>
    <w:p w14:paraId="6D4BBD09" w14:textId="0BB27D4E" w:rsidR="00A72B44" w:rsidRPr="0055701B"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8D2C82">
        <w:rPr>
          <w:rFonts w:ascii="Times New Roman" w:hAnsi="Times New Roman" w:cs="Times New Roman"/>
          <w:sz w:val="20"/>
          <w:szCs w:val="20"/>
        </w:rPr>
        <w:t>s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14:paraId="528324EB" w14:textId="45739E2F" w:rsidR="00095299" w:rsidRPr="008D2C82" w:rsidRDefault="00095299"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55701B">
        <w:rPr>
          <w:rFonts w:ascii="Times New Roman" w:hAnsi="Times New Roman" w:cs="Times New Roman"/>
          <w:sz w:val="20"/>
          <w:szCs w:val="20"/>
        </w:rPr>
        <w:t>suplimentarea cantităților prevăzute în contract.</w:t>
      </w:r>
    </w:p>
    <w:p w14:paraId="4D3A3255" w14:textId="77777777" w:rsidR="008F313E"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79A91E4E" w:rsidR="001A044F" w:rsidRPr="00E0776D"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5FA6A3C6" w:rsidR="004D3CE5" w:rsidRPr="00E0776D"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311370CE" w14:textId="2F887D30" w:rsidR="0070355F"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16E5C3E4"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 contractante</w:t>
      </w:r>
      <w:r w:rsidR="00412CBB" w:rsidRPr="00E0776D">
        <w:rPr>
          <w:rFonts w:ascii="Times New Roman" w:hAnsi="Times New Roman" w:cs="Times New Roman"/>
          <w:sz w:val="20"/>
          <w:szCs w:val="20"/>
        </w:rPr>
        <w:t>.</w:t>
      </w:r>
    </w:p>
    <w:p w14:paraId="1228ADA5" w14:textId="353189BE"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08AF802B" w:rsidR="00412CBB" w:rsidRPr="0055701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 privind înlocuirea/introducerea unui subcontractant în timpul implementării contractului</w:t>
      </w:r>
      <w:r w:rsidRPr="0055701B">
        <w:rPr>
          <w:rFonts w:ascii="Times New Roman" w:hAnsi="Times New Roman" w:cs="Times New Roman"/>
          <w:sz w:val="20"/>
          <w:szCs w:val="20"/>
        </w:rPr>
        <w:t>.</w:t>
      </w:r>
    </w:p>
    <w:p w14:paraId="5B192DFC" w14:textId="52EF0906" w:rsidR="00412CBB" w:rsidRPr="00E0776D"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lastRenderedPageBreak/>
        <w:t>Autor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29A69A96"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785377E"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5C04308D" w:rsidR="00A26812"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27C766CB"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temeiul prezentului Contract.</w:t>
      </w:r>
    </w:p>
    <w:p w14:paraId="2FFBA6EC" w14:textId="27BF3DDC"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1786AADE" w:rsidR="0070355F" w:rsidRPr="00E0776D"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4CAED628" w:rsidR="0070355F"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14:paraId="07C19EF4" w14:textId="6A5AA042"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p w14:paraId="355A42D5" w14:textId="31C2FB1D"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așa cum sunt acestea detaliate în Contract,</w:t>
      </w:r>
    </w:p>
    <w:p w14:paraId="1C0D612C" w14:textId="77777777"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14:paraId="5A014284" w14:textId="485596EC" w:rsidR="0070355F"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14:paraId="035AA8CC" w14:textId="421614C1" w:rsidR="00B643A4" w:rsidRDefault="00B643A4" w:rsidP="00B643A4">
      <w:pPr>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tbl>
      <w:tblPr>
        <w:tblStyle w:val="TableGrid"/>
        <w:tblW w:w="9895" w:type="dxa"/>
        <w:tblLook w:val="04A0" w:firstRow="1" w:lastRow="0" w:firstColumn="1" w:lastColumn="0" w:noHBand="0" w:noVBand="1"/>
      </w:tblPr>
      <w:tblGrid>
        <w:gridCol w:w="10211"/>
      </w:tblGrid>
      <w:tr w:rsidR="006377EB" w14:paraId="1FDD5FA3" w14:textId="77777777" w:rsidTr="0055701B">
        <w:tc>
          <w:tcPr>
            <w:tcW w:w="9895" w:type="dxa"/>
          </w:tcPr>
          <w:p w14:paraId="4EFB24C3" w14:textId="77777777" w:rsidR="006377EB" w:rsidRDefault="006377EB" w:rsidP="00B643A4">
            <w:pPr>
              <w:jc w:val="both"/>
              <w:rPr>
                <w:rFonts w:ascii="Times New Roman" w:hAnsi="Times New Roman" w:cs="Times New Roman"/>
                <w:sz w:val="20"/>
                <w:szCs w:val="20"/>
              </w:rPr>
            </w:pPr>
            <w:r>
              <w:rPr>
                <w:rFonts w:ascii="Times New Roman" w:hAnsi="Times New Roman" w:cs="Times New Roman"/>
                <w:sz w:val="20"/>
                <w:szCs w:val="20"/>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5"/>
              <w:gridCol w:w="2790"/>
              <w:gridCol w:w="1350"/>
              <w:gridCol w:w="4500"/>
            </w:tblGrid>
            <w:tr w:rsidR="006377EB" w:rsidRPr="00D92326" w14:paraId="25FA1726" w14:textId="77777777" w:rsidTr="00A06DF6">
              <w:tc>
                <w:tcPr>
                  <w:tcW w:w="1345" w:type="dxa"/>
                  <w:shd w:val="clear" w:color="auto" w:fill="4472C4" w:themeFill="accent5"/>
                </w:tcPr>
                <w:p w14:paraId="23FFA9CA" w14:textId="77777777" w:rsidR="006377EB" w:rsidRPr="00526EDD" w:rsidRDefault="006377EB" w:rsidP="006377EB">
                  <w:pPr>
                    <w:rPr>
                      <w:rFonts w:ascii="Times New Roman" w:hAnsi="Times New Roman" w:cs="Times New Roman"/>
                      <w:sz w:val="20"/>
                      <w:szCs w:val="20"/>
                    </w:rPr>
                  </w:pPr>
                </w:p>
              </w:tc>
              <w:tc>
                <w:tcPr>
                  <w:tcW w:w="2790" w:type="dxa"/>
                  <w:shd w:val="clear" w:color="auto" w:fill="4472C4" w:themeFill="accent5"/>
                </w:tcPr>
                <w:p w14:paraId="22216607"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 xml:space="preserve">Conținut </w:t>
                  </w:r>
                </w:p>
              </w:tc>
              <w:tc>
                <w:tcPr>
                  <w:tcW w:w="1350" w:type="dxa"/>
                  <w:shd w:val="clear" w:color="auto" w:fill="4472C4" w:themeFill="accent5"/>
                </w:tcPr>
                <w:p w14:paraId="7653E47F"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Art. contract/ Art. C.civ.</w:t>
                  </w:r>
                </w:p>
              </w:tc>
              <w:tc>
                <w:tcPr>
                  <w:tcW w:w="4500" w:type="dxa"/>
                  <w:shd w:val="clear" w:color="auto" w:fill="4472C4" w:themeFill="accent5"/>
                </w:tcPr>
                <w:p w14:paraId="0B71C0B2"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ondiții</w:t>
                  </w:r>
                </w:p>
              </w:tc>
            </w:tr>
            <w:tr w:rsidR="006377EB" w:rsidRPr="00D92326" w14:paraId="420EC98F" w14:textId="77777777" w:rsidTr="00A06DF6">
              <w:tc>
                <w:tcPr>
                  <w:tcW w:w="1345" w:type="dxa"/>
                  <w:shd w:val="clear" w:color="auto" w:fill="4472C4" w:themeFill="accent5"/>
                </w:tcPr>
                <w:p w14:paraId="0656E646"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reanță</w:t>
                  </w:r>
                </w:p>
              </w:tc>
              <w:tc>
                <w:tcPr>
                  <w:tcW w:w="2790" w:type="dxa"/>
                </w:tcPr>
                <w:p w14:paraId="4ECCBA42"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drepturile din contract</w:t>
                  </w:r>
                </w:p>
              </w:tc>
              <w:tc>
                <w:tcPr>
                  <w:tcW w:w="1350" w:type="dxa"/>
                </w:tcPr>
                <w:p w14:paraId="1F1263F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1./1.566-1.592 C.civ.</w:t>
                  </w:r>
                </w:p>
              </w:tc>
              <w:tc>
                <w:tcPr>
                  <w:tcW w:w="4500" w:type="dxa"/>
                </w:tcPr>
                <w:p w14:paraId="1F9213D0" w14:textId="6EB4D8AA"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AC</w:t>
                  </w:r>
                </w:p>
              </w:tc>
            </w:tr>
            <w:tr w:rsidR="006377EB" w:rsidRPr="00D92326" w14:paraId="1433864D" w14:textId="77777777" w:rsidTr="00A06DF6">
              <w:tc>
                <w:tcPr>
                  <w:tcW w:w="1345" w:type="dxa"/>
                  <w:shd w:val="clear" w:color="auto" w:fill="4472C4" w:themeFill="accent5"/>
                </w:tcPr>
                <w:p w14:paraId="4C57593A"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lastRenderedPageBreak/>
                    <w:t>Cesiune de datorie</w:t>
                  </w:r>
                </w:p>
              </w:tc>
              <w:tc>
                <w:tcPr>
                  <w:tcW w:w="2790" w:type="dxa"/>
                </w:tcPr>
                <w:p w14:paraId="4E06DD96"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obligațiile din contract</w:t>
                  </w:r>
                </w:p>
              </w:tc>
              <w:tc>
                <w:tcPr>
                  <w:tcW w:w="1350" w:type="dxa"/>
                </w:tcPr>
                <w:p w14:paraId="786FA353"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 xml:space="preserve">16.2.-16.3/1.599-1.608 C. civ. </w:t>
                  </w:r>
                </w:p>
              </w:tc>
              <w:tc>
                <w:tcPr>
                  <w:tcW w:w="4500" w:type="dxa"/>
                </w:tcPr>
                <w:p w14:paraId="6DD98D34" w14:textId="2AE8F75B"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w:t>
                  </w:r>
                </w:p>
                <w:p w14:paraId="4E0AED04"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esionarul dovedește că are are calificările tehnice și experiența necesară pentru partea de de contract pe care urmează să o execute.</w:t>
                  </w:r>
                </w:p>
              </w:tc>
            </w:tr>
            <w:tr w:rsidR="006377EB" w:rsidRPr="00D92326" w14:paraId="1E0FD637" w14:textId="77777777" w:rsidTr="00A06DF6">
              <w:tc>
                <w:tcPr>
                  <w:tcW w:w="1345" w:type="dxa"/>
                  <w:shd w:val="clear" w:color="auto" w:fill="4472C4" w:themeFill="accent5"/>
                </w:tcPr>
                <w:p w14:paraId="17B3F544"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ontract</w:t>
                  </w:r>
                </w:p>
              </w:tc>
              <w:tc>
                <w:tcPr>
                  <w:tcW w:w="2790" w:type="dxa"/>
                </w:tcPr>
                <w:p w14:paraId="6DD4FB81"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atât drepturile, cât și obligațiile din contract</w:t>
                  </w:r>
                </w:p>
              </w:tc>
              <w:tc>
                <w:tcPr>
                  <w:tcW w:w="1350" w:type="dxa"/>
                </w:tcPr>
                <w:p w14:paraId="1EC180D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4.-16.6./ 1.315-1.320 C.Civ</w:t>
                  </w:r>
                </w:p>
              </w:tc>
              <w:tc>
                <w:tcPr>
                  <w:tcW w:w="4500" w:type="dxa"/>
                </w:tcPr>
                <w:p w14:paraId="0078B76A" w14:textId="466632CD"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w:t>
                  </w:r>
                </w:p>
                <w:p w14:paraId="322101ED"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stadiul contractului;</w:t>
                  </w:r>
                </w:p>
                <w:p w14:paraId="37539F37"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calitatea/calificările cesionarului.</w:t>
                  </w:r>
                </w:p>
              </w:tc>
            </w:tr>
          </w:tbl>
          <w:p w14:paraId="398E36E9" w14:textId="6CF004F5" w:rsidR="006377EB" w:rsidRPr="0055701B" w:rsidRDefault="006377EB" w:rsidP="00B643A4">
            <w:pPr>
              <w:jc w:val="both"/>
              <w:rPr>
                <w:rFonts w:ascii="Times New Roman" w:hAnsi="Times New Roman" w:cs="Times New Roman"/>
                <w:sz w:val="20"/>
                <w:szCs w:val="20"/>
              </w:rPr>
            </w:pPr>
          </w:p>
        </w:tc>
      </w:tr>
    </w:tbl>
    <w:p w14:paraId="004D9D8A" w14:textId="77777777" w:rsidR="006377EB" w:rsidRPr="00B643A4" w:rsidRDefault="006377EB" w:rsidP="00B643A4">
      <w:pPr>
        <w:jc w:val="both"/>
        <w:rPr>
          <w:rFonts w:ascii="Times New Roman" w:hAnsi="Times New Roman" w:cs="Times New Roman"/>
          <w:b/>
          <w:bCs/>
          <w:sz w:val="20"/>
          <w:szCs w:val="20"/>
        </w:rPr>
      </w:pPr>
    </w:p>
    <w:p w14:paraId="480A49D7" w14:textId="20285A09" w:rsid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îi poate fi opus contractul de cesiune de creanță.</w:t>
      </w:r>
    </w:p>
    <w:p w14:paraId="4DBF8BA1" w14:textId="24717916"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 contractante</w:t>
      </w:r>
      <w:bookmarkStart w:id="0"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5701B">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produce niciun efect. </w:t>
      </w:r>
    </w:p>
    <w:p w14:paraId="485C871D" w14:textId="490910FA" w:rsidR="00B643A4" w:rsidRPr="001F7B98"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351857F7" w:rsidR="00B643A4" w:rsidRPr="00B643A4" w:rsidRDefault="00B643A4" w:rsidP="00B643A4">
      <w:pPr>
        <w:jc w:val="both"/>
        <w:rPr>
          <w:rFonts w:ascii="Times New Roman" w:hAnsi="Times New Roman" w:cs="Times New Roman"/>
          <w:b/>
          <w:bCs/>
          <w:sz w:val="20"/>
          <w:szCs w:val="20"/>
        </w:rPr>
      </w:pPr>
      <w:bookmarkStart w:id="1" w:name="_Hlk85046476"/>
      <w:bookmarkEnd w:id="0"/>
      <w:r w:rsidRPr="001F7B98">
        <w:rPr>
          <w:rFonts w:ascii="Times New Roman" w:hAnsi="Times New Roman" w:cs="Times New Roman"/>
          <w:b/>
          <w:bCs/>
          <w:sz w:val="20"/>
          <w:szCs w:val="20"/>
        </w:rPr>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 contractante. Contractantul este obligat să îi notifice </w:t>
      </w:r>
      <w:r w:rsidRPr="0055701B">
        <w:rPr>
          <w:rFonts w:ascii="Times New Roman" w:hAnsi="Times New Roman" w:cs="Times New Roman"/>
          <w:i/>
          <w:sz w:val="20"/>
          <w:szCs w:val="20"/>
        </w:rPr>
        <w:t>autor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584AEFB5" w14:textId="303F04A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Pr="00B643A4">
        <w:rPr>
          <w:rFonts w:ascii="Times New Roman" w:hAnsi="Times New Roman" w:cs="Times New Roman"/>
          <w:sz w:val="20"/>
          <w:szCs w:val="20"/>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7CA25554"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18AA0E8F" w14:textId="5DB16DD1"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4EFD3DDE" w14:textId="01F36E9C" w:rsid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0BF2EE65" w14:textId="7607436B" w:rsidR="00B643A4" w:rsidRPr="0055701B" w:rsidRDefault="00B643A4" w:rsidP="00B643A4">
      <w:pPr>
        <w:jc w:val="both"/>
        <w:rPr>
          <w:rFonts w:ascii="Times New Roman" w:hAnsi="Times New Roman" w:cs="Times New Roman"/>
          <w:sz w:val="20"/>
          <w:szCs w:val="20"/>
        </w:rPr>
      </w:pPr>
      <w:bookmarkStart w:id="3"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w:t>
      </w:r>
    </w:p>
    <w:bookmarkEnd w:id="3"/>
    <w:p w14:paraId="01B042BB" w14:textId="4708C2A6"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lastRenderedPageBreak/>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14:textId="0FB25237"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 contractante contractele încheiate cu Subcontractanții.</w:t>
      </w:r>
    </w:p>
    <w:p w14:paraId="0C85D5E2" w14:textId="270F997A" w:rsidR="00CE2202" w:rsidRPr="0055701B" w:rsidRDefault="00CE2202" w:rsidP="0055701B">
      <w:pPr>
        <w:jc w:val="both"/>
        <w:rPr>
          <w:rFonts w:ascii="Times New Roman" w:hAnsi="Times New Roman" w:cs="Times New Roman"/>
          <w:b/>
          <w:bCs/>
          <w:sz w:val="20"/>
          <w:szCs w:val="20"/>
        </w:rPr>
      </w:pPr>
      <w:r w:rsidRPr="0055701B">
        <w:rPr>
          <w:rFonts w:ascii="Times New Roman" w:hAnsi="Times New Roman" w:cs="Times New Roman"/>
          <w:b/>
          <w:bCs/>
          <w:sz w:val="20"/>
          <w:szCs w:val="20"/>
        </w:rPr>
        <w:t>17.</w:t>
      </w:r>
      <w:r w:rsidR="007E5AD9" w:rsidRPr="0055701B">
        <w:rPr>
          <w:rFonts w:ascii="Times New Roman" w:hAnsi="Times New Roman" w:cs="Times New Roman"/>
          <w:b/>
          <w:bCs/>
          <w:sz w:val="20"/>
          <w:szCs w:val="20"/>
        </w:rPr>
        <w:t>CONFIDENŢIALITATEA INFORMAȚIILOR ȘI PROTECȚIA DATELOR CU CARACTER PERSONAL</w:t>
      </w:r>
    </w:p>
    <w:p w14:paraId="056AE76B"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2E6FBE9"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3D54A55E"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C824AA0" w14:textId="225AFE0E" w:rsidR="004D3CE5" w:rsidRPr="007E5AD9" w:rsidRDefault="00095299" w:rsidP="007E5AD9">
      <w:pPr>
        <w:jc w:val="both"/>
        <w:rPr>
          <w:rFonts w:ascii="Times New Roman" w:hAnsi="Times New Roman" w:cs="Times New Roman"/>
          <w:b/>
          <w:bCs/>
          <w:sz w:val="20"/>
          <w:szCs w:val="20"/>
        </w:rPr>
      </w:pPr>
      <w:r w:rsidRPr="007E5AD9">
        <w:rPr>
          <w:rFonts w:ascii="Times New Roman" w:hAnsi="Times New Roman" w:cs="Times New Roman"/>
          <w:b/>
          <w:bCs/>
          <w:sz w:val="20"/>
          <w:szCs w:val="20"/>
        </w:rPr>
        <w:t xml:space="preserve">18. </w:t>
      </w:r>
      <w:r w:rsidR="004D3CE5" w:rsidRPr="007E5AD9">
        <w:rPr>
          <w:rFonts w:ascii="Times New Roman" w:hAnsi="Times New Roman" w:cs="Times New Roman"/>
          <w:b/>
          <w:bCs/>
          <w:sz w:val="20"/>
          <w:szCs w:val="20"/>
        </w:rPr>
        <w:t>Obligațiile</w:t>
      </w:r>
      <w:r w:rsidR="00EA5F18" w:rsidRPr="007E5AD9">
        <w:rPr>
          <w:rFonts w:ascii="Times New Roman" w:hAnsi="Times New Roman" w:cs="Times New Roman"/>
          <w:b/>
          <w:bCs/>
          <w:sz w:val="20"/>
          <w:szCs w:val="20"/>
        </w:rPr>
        <w:t xml:space="preserve"> și drepturile</w:t>
      </w:r>
      <w:r w:rsidR="004D3CE5" w:rsidRPr="007E5AD9">
        <w:rPr>
          <w:rFonts w:ascii="Times New Roman" w:hAnsi="Times New Roman" w:cs="Times New Roman"/>
          <w:b/>
          <w:bCs/>
          <w:sz w:val="20"/>
          <w:szCs w:val="20"/>
        </w:rPr>
        <w:t xml:space="preserve"> principale ale </w:t>
      </w:r>
      <w:r w:rsidR="00E505D2" w:rsidRPr="007E5AD9">
        <w:rPr>
          <w:rFonts w:ascii="Times New Roman" w:hAnsi="Times New Roman" w:cs="Times New Roman"/>
          <w:b/>
          <w:bCs/>
          <w:sz w:val="20"/>
          <w:szCs w:val="20"/>
        </w:rPr>
        <w:t>Autorității contractante</w:t>
      </w:r>
    </w:p>
    <w:p w14:paraId="237C530D" w14:textId="3F522FA4"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14:paraId="33E57059" w14:textId="0DC7D23F"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14:paraId="2CF2603A" w14:textId="45D9605A" w:rsidR="00EF34AE"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4EFA8357" w:rsidR="00EF34AE"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CA0FF1">
        <w:rPr>
          <w:rFonts w:ascii="Times New Roman" w:hAnsi="Times New Roman" w:cs="Times New Roman"/>
          <w:sz w:val="20"/>
          <w:szCs w:val="20"/>
        </w:rPr>
        <w:t xml:space="preserve"> contractantă va colabora</w:t>
      </w:r>
      <w:r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72368D98" w:rsidR="00D27454"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Autoritatea contractanta are obligația să desemneze, în termen de </w:t>
      </w:r>
      <w:r w:rsidR="0033046E" w:rsidRPr="0033046E">
        <w:rPr>
          <w:rFonts w:ascii="Times New Roman" w:hAnsi="Times New Roman" w:cs="Times New Roman"/>
          <w:iCs/>
          <w:sz w:val="20"/>
          <w:szCs w:val="20"/>
        </w:rPr>
        <w:t>5</w:t>
      </w:r>
      <w:r w:rsidRPr="00E0776D">
        <w:rPr>
          <w:rFonts w:ascii="Times New Roman" w:hAnsi="Times New Roman" w:cs="Times New Roman"/>
          <w:sz w:val="20"/>
          <w:szCs w:val="20"/>
        </w:rPr>
        <w:t xml:space="preserve"> zile de la semnarea contractului, persoana de contact.</w:t>
      </w:r>
    </w:p>
    <w:p w14:paraId="69E46FD7" w14:textId="6CE47D5C" w:rsidR="00D27454" w:rsidRPr="00E0776D" w:rsidRDefault="00EA5F18"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Procedura de recepție se face în acord cu regulile stabilite prin Caietul de sarcini.</w:t>
      </w:r>
    </w:p>
    <w:p w14:paraId="087546FA" w14:textId="5B93CD6D"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r w:rsidR="003A64AD" w:rsidRPr="0055701B">
        <w:rPr>
          <w:rFonts w:ascii="Times New Roman" w:hAnsi="Times New Roman" w:cs="Times New Roman"/>
          <w:sz w:val="20"/>
          <w:szCs w:val="20"/>
        </w:rPr>
        <w:t>aeste neconformități</w:t>
      </w:r>
      <w:r w:rsidRPr="0055701B">
        <w:rPr>
          <w:rFonts w:ascii="Times New Roman" w:hAnsi="Times New Roman" w:cs="Times New Roman"/>
          <w:sz w:val="20"/>
          <w:szCs w:val="20"/>
        </w:rPr>
        <w:t>. În lipsa informării, se consideră că Contractantul şi-a executat obligația.</w:t>
      </w:r>
    </w:p>
    <w:p w14:paraId="7847B405" w14:textId="503CB925"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4" w:name="_Hlk88574558"/>
      <w:r w:rsidRPr="0055701B">
        <w:rPr>
          <w:rFonts w:ascii="Times New Roman" w:hAnsi="Times New Roman" w:cs="Times New Roman"/>
          <w:sz w:val="20"/>
          <w:szCs w:val="20"/>
        </w:rPr>
        <w:t>În situația prevăzută de art. 18.7. Autoritatea contractantă are dreptul:</w:t>
      </w:r>
    </w:p>
    <w:p w14:paraId="71D2297C" w14:textId="77777777"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4497A585"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4339B7E5" w14:textId="08B5BA6F"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4"/>
      <w:r w:rsidRPr="0055701B">
        <w:rPr>
          <w:rFonts w:ascii="Times New Roman" w:hAnsi="Times New Roman" w:cs="Times New Roman"/>
          <w:sz w:val="20"/>
          <w:szCs w:val="20"/>
        </w:rPr>
        <w:t xml:space="preserve">contractantă. </w:t>
      </w:r>
    </w:p>
    <w:p w14:paraId="07AE51D2" w14:textId="3EBDE301"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14:paraId="37B45F94" w14:textId="15BA7D6D"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situația în care Autoritatea contractantă constată existența unor vicii/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14:paraId="4CF30251" w14:textId="2E6A6CD4" w:rsidR="00EA5F18" w:rsidRPr="008D2C82"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7. Autoritatea contractantă are dreptul</w:t>
      </w:r>
      <w:r w:rsidRPr="008D2C82">
        <w:rPr>
          <w:rFonts w:ascii="Times New Roman" w:hAnsi="Times New Roman" w:cs="Times New Roman"/>
          <w:sz w:val="20"/>
          <w:szCs w:val="20"/>
        </w:rPr>
        <w:t>:</w:t>
      </w:r>
    </w:p>
    <w:p w14:paraId="6B80ECF8" w14:textId="26FE60A3"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i) d</w:t>
      </w:r>
      <w:r w:rsidRPr="0055701B">
        <w:rPr>
          <w:rFonts w:ascii="Times New Roman" w:hAnsi="Times New Roman" w:cs="Times New Roman"/>
          <w:sz w:val="20"/>
          <w:szCs w:val="20"/>
        </w:rPr>
        <w:t>e a rezoluționa integral/parțial Contractul;</w:t>
      </w:r>
    </w:p>
    <w:p w14:paraId="07CE1EAA" w14:textId="43DDDDA1"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14:paraId="1FECA2C4" w14:textId="318C3072"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711A1149" w:rsidR="006152A7" w:rsidRPr="0055701B"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neconformitățile ascunse vizează doar o parte din bunuri, Autoritatea are dreptul de a rezoluționa parțial contractul, în privința acestor bunuri.</w:t>
      </w:r>
    </w:p>
    <w:p w14:paraId="3A4B2EF1" w14:textId="11A13926" w:rsidR="005B0BE5" w:rsidRPr="00DD0375"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szCs w:val="20"/>
        </w:rPr>
      </w:pPr>
      <w:r w:rsidRPr="00DD0375">
        <w:rPr>
          <w:rFonts w:ascii="Times New Roman" w:hAnsi="Times New Roman" w:cs="Times New Roman"/>
          <w:sz w:val="20"/>
          <w:szCs w:val="20"/>
        </w:rPr>
        <w:t xml:space="preserve">Termenul de plată este de maxim </w:t>
      </w:r>
      <w:r w:rsidR="0033046E" w:rsidRPr="0033046E">
        <w:rPr>
          <w:rFonts w:ascii="Times New Roman" w:hAnsi="Times New Roman" w:cs="Times New Roman"/>
          <w:iCs/>
          <w:sz w:val="20"/>
          <w:szCs w:val="20"/>
        </w:rPr>
        <w:t>30</w:t>
      </w:r>
      <w:r w:rsidRPr="0033046E">
        <w:rPr>
          <w:rFonts w:ascii="Times New Roman" w:hAnsi="Times New Roman" w:cs="Times New Roman"/>
          <w:iCs/>
          <w:sz w:val="20"/>
          <w:szCs w:val="20"/>
        </w:rPr>
        <w:t xml:space="preserve"> </w:t>
      </w:r>
      <w:r w:rsidRPr="00DD0375">
        <w:rPr>
          <w:rFonts w:ascii="Times New Roman" w:hAnsi="Times New Roman" w:cs="Times New Roman"/>
          <w:sz w:val="20"/>
          <w:szCs w:val="20"/>
        </w:rPr>
        <w:t xml:space="preserve">zile de la momentul recepționării facturii, conform prevederilor Legii nr. 72/2013. </w:t>
      </w:r>
    </w:p>
    <w:p w14:paraId="180BEAE7" w14:textId="17D11291" w:rsidR="008F058E" w:rsidRPr="008F058E"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 aprobării de către Autoritatea contractantă a îndeplinirii obligațiilor de către Contractant cu privire la livrarea produselor</w:t>
      </w:r>
      <w:r w:rsidR="008F058E">
        <w:rPr>
          <w:rFonts w:ascii="Times New Roman" w:hAnsi="Times New Roman" w:cs="Times New Roman"/>
          <w:sz w:val="20"/>
          <w:szCs w:val="20"/>
        </w:rPr>
        <w:t>/</w:t>
      </w:r>
      <w:r w:rsidR="008F058E" w:rsidRPr="00DD0375">
        <w:rPr>
          <w:rFonts w:ascii="Times New Roman" w:hAnsi="Times New Roman" w:cs="Times New Roman"/>
          <w:i/>
          <w:sz w:val="20"/>
          <w:szCs w:val="20"/>
        </w:rPr>
        <w:t>prestarea serviciilor conexe</w:t>
      </w:r>
      <w:r w:rsidR="008F058E" w:rsidRPr="00DD0375">
        <w:rPr>
          <w:rFonts w:ascii="Times New Roman" w:hAnsi="Times New Roman" w:cs="Times New Roman"/>
          <w:sz w:val="20"/>
          <w:szCs w:val="20"/>
        </w:rPr>
        <w:t xml:space="preserve">,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14:paraId="67AE800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8A2D3A0" w14:textId="327B3221" w:rsidR="005535E8"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14:paraId="4B2F93E3" w14:textId="4609BD7A"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Fiecare </w:t>
      </w:r>
      <w:r w:rsidR="004E2441" w:rsidRPr="00E0776D">
        <w:rPr>
          <w:rFonts w:ascii="Times New Roman" w:hAnsi="Times New Roman" w:cs="Times New Roman"/>
          <w:sz w:val="20"/>
          <w:szCs w:val="20"/>
        </w:rPr>
        <w:t>asociați</w:t>
      </w:r>
      <w:r w:rsidRPr="00E0776D">
        <w:rPr>
          <w:rFonts w:ascii="Times New Roman" w:hAnsi="Times New Roman" w:cs="Times New Roman"/>
          <w:sz w:val="20"/>
          <w:szCs w:val="20"/>
        </w:rPr>
        <w:t xml:space="preserve"> </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fiind considerat ca având obligații comune și individuale pentru executarea Contractului.</w:t>
      </w:r>
    </w:p>
    <w:p w14:paraId="60163080" w14:textId="77777777"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7EB6C323"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77B3B559" w14:textId="4AC1EFFC" w:rsidR="0082675C"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p w14:paraId="1ECDFF55" w14:textId="77777777" w:rsidR="007E5AD9" w:rsidRDefault="007E5AD9" w:rsidP="007E5AD9">
      <w:pPr>
        <w:pStyle w:val="ListParagraph"/>
        <w:spacing w:before="120" w:after="120" w:line="276" w:lineRule="auto"/>
        <w:ind w:left="0"/>
        <w:contextualSpacing w:val="0"/>
        <w:jc w:val="both"/>
        <w:rPr>
          <w:rFonts w:ascii="Times New Roman" w:hAnsi="Times New Roman" w:cs="Times New Roman"/>
          <w:sz w:val="20"/>
          <w:szCs w:val="20"/>
        </w:rPr>
      </w:pPr>
    </w:p>
    <w:p w14:paraId="2C716B99" w14:textId="0F6A6E4E" w:rsidR="004D3CE5"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2EED6E88" w14:textId="45BCF062"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de a desemna, în termen de 5 (cinci) zile de la semnarea contractului, persoana de contact.</w:t>
      </w:r>
    </w:p>
    <w:p w14:paraId="74E97A8D" w14:textId="47892177" w:rsidR="00553FBF"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 xml:space="preserve">încălcarea de către Autoritatea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14:paraId="79D3C7C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CA53C8C" w14:textId="43C11D2C" w:rsidR="004D3CE5" w:rsidRPr="007E5AD9"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14:paraId="45BFC8B2" w14:textId="0D206FF1"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72D59ECE"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3C60BA6F" w:rsidR="004D3CE5"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4923D32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E6848AB" w14:textId="3290FED6" w:rsidR="004D3CE5" w:rsidRPr="007E5AD9"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14:paraId="2CD57C37" w14:textId="3073186A"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65DD13EE"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783A71D5" w:rsidR="004D3CE5"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60DE8" w:rsidRDefault="004D3CE5" w:rsidP="004D3CE5">
      <w:pPr>
        <w:spacing w:before="120" w:after="120" w:line="276" w:lineRule="auto"/>
        <w:ind w:left="1"/>
        <w:jc w:val="both"/>
        <w:rPr>
          <w:rFonts w:ascii="Times New Roman" w:hAnsi="Times New Roman" w:cs="Times New Roman"/>
          <w:b/>
          <w:sz w:val="20"/>
          <w:szCs w:val="20"/>
        </w:rPr>
      </w:pPr>
    </w:p>
    <w:p w14:paraId="630D528C" w14:textId="1F3A75F3"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6D5288F8"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 contractantă în limita prejudiciului creat, împotriva oricăror:</w:t>
      </w:r>
    </w:p>
    <w:p w14:paraId="7EC67F5F" w14:textId="77777777" w:rsidR="003D12A9" w:rsidRPr="00E0776D" w:rsidRDefault="004D3CE5" w:rsidP="00F2738B">
      <w:pPr>
        <w:pStyle w:val="ListParagraph"/>
        <w:numPr>
          <w:ilvl w:val="0"/>
          <w:numId w:val="4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125D876F"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despăgubi Autoritatea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2921722F"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 contractantă ca urmare a culpei Contractantului;</w:t>
      </w:r>
    </w:p>
    <w:p w14:paraId="44126219" w14:textId="03264C25"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utoritatea contractantă a notificat Contractantul despre primirea unei notificări/cereri cu privire la incidența oricăreia dintre situațiile prevăzute mai sus;</w:t>
      </w:r>
    </w:p>
    <w:p w14:paraId="27AF2436" w14:textId="104A3E9D" w:rsidR="004D3CE5" w:rsidRPr="00F950B4"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13FB12D5" w14:textId="4A7C6643" w:rsidR="00B21EAC" w:rsidRPr="009E5C1E"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xml:space="preserve">, atunci Autoritatea contractantă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00AC4DD3" w:rsidRPr="00F950B4">
        <w:rPr>
          <w:rFonts w:ascii="Times New Roman" w:hAnsi="Times New Roman" w:cs="Times New Roman"/>
          <w:sz w:val="20"/>
          <w:szCs w:val="20"/>
        </w:rPr>
        <w:t xml:space="preserve"> </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r w:rsidR="000D5D18">
        <w:rPr>
          <w:rFonts w:ascii="Times New Roman" w:hAnsi="Times New Roman" w:cs="Times New Roman"/>
          <w:i/>
          <w:color w:val="FF0000"/>
          <w:sz w:val="20"/>
          <w:szCs w:val="20"/>
        </w:rPr>
        <w:t xml:space="preserve"> </w:t>
      </w:r>
    </w:p>
    <w:p w14:paraId="6F7834CC" w14:textId="1D185B0A" w:rsidR="009E5C1E" w:rsidRDefault="009E5C1E" w:rsidP="009E5C1E">
      <w:pPr>
        <w:pStyle w:val="ListParagraph"/>
        <w:numPr>
          <w:ilvl w:val="0"/>
          <w:numId w:val="46"/>
        </w:numPr>
        <w:ind w:left="0" w:firstLine="0"/>
        <w:jc w:val="both"/>
        <w:rPr>
          <w:rFonts w:ascii="Times New Roman" w:hAnsi="Times New Roman" w:cs="Times New Roman"/>
          <w:sz w:val="20"/>
          <w:szCs w:val="20"/>
        </w:rPr>
      </w:pPr>
      <w:r w:rsidRPr="009E5C1E">
        <w:rPr>
          <w:rFonts w:ascii="Times New Roman" w:hAnsi="Times New Roman" w:cs="Times New Roman"/>
          <w:sz w:val="20"/>
          <w:szCs w:val="20"/>
        </w:rPr>
        <w:t xml:space="preserve">Prin excepție de la </w:t>
      </w:r>
      <w:r w:rsidRPr="0091731A">
        <w:rPr>
          <w:rFonts w:ascii="Times New Roman" w:hAnsi="Times New Roman" w:cs="Times New Roman"/>
          <w:sz w:val="20"/>
          <w:szCs w:val="20"/>
        </w:rPr>
        <w:t xml:space="preserve">dispozițiile art. 23.3, în măsura </w:t>
      </w:r>
      <w:r w:rsidRPr="009E5C1E">
        <w:rPr>
          <w:rFonts w:ascii="Times New Roman" w:hAnsi="Times New Roman" w:cs="Times New Roman"/>
          <w:sz w:val="20"/>
          <w:szCs w:val="20"/>
        </w:rPr>
        <w:t>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9E5C1E" w:rsidRDefault="009E5C1E" w:rsidP="009E5C1E">
      <w:pPr>
        <w:pStyle w:val="ListParagraph"/>
        <w:ind w:left="0"/>
        <w:jc w:val="both"/>
        <w:rPr>
          <w:rFonts w:ascii="Times New Roman" w:hAnsi="Times New Roman" w:cs="Times New Roman"/>
          <w:sz w:val="20"/>
          <w:szCs w:val="20"/>
        </w:rPr>
      </w:pPr>
    </w:p>
    <w:p w14:paraId="22D245B1" w14:textId="6F43DD76"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 xml:space="preserve">nu își îndeplinește la termen obligația de constituire a garanției de bună-execuție asumată prin contract, Autoritatea contractantă </w:t>
      </w:r>
      <w:r w:rsidR="0091722D" w:rsidRPr="0055701B">
        <w:rPr>
          <w:rFonts w:ascii="Times New Roman" w:hAnsi="Times New Roman" w:cs="Times New Roman"/>
          <w:sz w:val="20"/>
          <w:szCs w:val="20"/>
        </w:rPr>
        <w:t>va reține garanția de participare, potrivit dispozițiilor art. 37 alin. (1) lit. b) din H.G. nr. 395/2016/art. 43 alin. (1) lit. b) din H.G. nr. 394/2016.</w:t>
      </w:r>
      <w:r w:rsidRPr="0055701B">
        <w:rPr>
          <w:rFonts w:ascii="Times New Roman" w:hAnsi="Times New Roman" w:cs="Times New Roman"/>
          <w:i/>
          <w:sz w:val="20"/>
          <w:szCs w:val="20"/>
        </w:rPr>
        <w:t>.</w:t>
      </w:r>
    </w:p>
    <w:p w14:paraId="58F9E2AA" w14:textId="1993F6A7"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lastRenderedPageBreak/>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77777777"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5C6A15BF"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p w14:paraId="0B5B5799" w14:textId="30607D85" w:rsidR="004D3CE5" w:rsidRPr="00E0776D"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6CD11940" w:rsidR="00B21EAC"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Autoritatea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4A9593F7" w14:textId="548723D4" w:rsidR="00584D9D" w:rsidRPr="004F2330" w:rsidRDefault="004D3CE5" w:rsidP="00B60E9C">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F2330">
        <w:rPr>
          <w:rFonts w:ascii="Times New Roman" w:hAnsi="Times New Roman" w:cs="Times New Roman"/>
          <w:sz w:val="20"/>
          <w:szCs w:val="20"/>
        </w:rPr>
        <w:t>În măsura în care Autoritatea contractantă nu efectuează plata în termenul stabilit la pct. 2</w:t>
      </w:r>
      <w:r w:rsidR="00EC7358" w:rsidRPr="004F2330">
        <w:rPr>
          <w:rFonts w:ascii="Times New Roman" w:hAnsi="Times New Roman" w:cs="Times New Roman"/>
          <w:sz w:val="20"/>
          <w:szCs w:val="20"/>
        </w:rPr>
        <w:t>7</w:t>
      </w:r>
      <w:r w:rsidRPr="004F2330">
        <w:rPr>
          <w:rFonts w:ascii="Times New Roman" w:hAnsi="Times New Roman" w:cs="Times New Roman"/>
          <w:sz w:val="20"/>
          <w:szCs w:val="20"/>
        </w:rPr>
        <w:t>.</w:t>
      </w:r>
      <w:r w:rsidR="00EC7358" w:rsidRPr="004F2330">
        <w:rPr>
          <w:rFonts w:ascii="Times New Roman" w:hAnsi="Times New Roman" w:cs="Times New Roman"/>
          <w:sz w:val="20"/>
          <w:szCs w:val="20"/>
        </w:rPr>
        <w:t>3</w:t>
      </w:r>
      <w:r w:rsidRPr="004F2330">
        <w:rPr>
          <w:rFonts w:ascii="Times New Roman" w:hAnsi="Times New Roman" w:cs="Times New Roman"/>
          <w:sz w:val="20"/>
          <w:szCs w:val="20"/>
        </w:rPr>
        <w:t xml:space="preserve">, Contractantul are dreptul de a </w:t>
      </w:r>
      <w:r w:rsidR="00A702F4" w:rsidRPr="004F2330">
        <w:rPr>
          <w:rFonts w:ascii="Times New Roman" w:hAnsi="Times New Roman" w:cs="Times New Roman"/>
          <w:sz w:val="20"/>
          <w:szCs w:val="20"/>
        </w:rPr>
        <w:t>rezoluționa/</w:t>
      </w:r>
      <w:r w:rsidRPr="004F2330">
        <w:rPr>
          <w:rFonts w:ascii="Times New Roman" w:hAnsi="Times New Roman" w:cs="Times New Roman"/>
          <w:sz w:val="20"/>
          <w:szCs w:val="20"/>
        </w:rPr>
        <w:t xml:space="preserve">rezilia contractul, fără a-i fi afectate drepturile la sumele cuvenite pentru </w:t>
      </w:r>
      <w:r w:rsidR="00C63B51" w:rsidRPr="004F2330">
        <w:rPr>
          <w:rFonts w:ascii="Times New Roman" w:hAnsi="Times New Roman" w:cs="Times New Roman"/>
          <w:sz w:val="20"/>
          <w:szCs w:val="20"/>
        </w:rPr>
        <w:t>furnizarea produselor</w:t>
      </w:r>
      <w:r w:rsidRPr="004F2330">
        <w:rPr>
          <w:rFonts w:ascii="Times New Roman" w:hAnsi="Times New Roman" w:cs="Times New Roman"/>
          <w:sz w:val="20"/>
          <w:szCs w:val="20"/>
        </w:rPr>
        <w:t xml:space="preserve"> și la plata </w:t>
      </w:r>
      <w:r w:rsidRPr="004F2330">
        <w:rPr>
          <w:rFonts w:ascii="Times New Roman" w:hAnsi="Times New Roman" w:cs="Times New Roman"/>
          <w:sz w:val="20"/>
          <w:szCs w:val="20"/>
          <w:u w:val="single"/>
        </w:rPr>
        <w:t>unor daune interese</w:t>
      </w:r>
      <w:r w:rsidRPr="004F2330">
        <w:rPr>
          <w:rFonts w:ascii="Times New Roman" w:hAnsi="Times New Roman" w:cs="Times New Roman"/>
          <w:sz w:val="20"/>
          <w:szCs w:val="20"/>
        </w:rPr>
        <w:t>.</w:t>
      </w:r>
      <w:r w:rsidR="00A15A5E" w:rsidRPr="004F2330">
        <w:rPr>
          <w:rFonts w:ascii="Times New Roman" w:hAnsi="Times New Roman" w:cs="Times New Roman"/>
          <w:sz w:val="20"/>
          <w:szCs w:val="20"/>
        </w:rPr>
        <w:t>(</w:t>
      </w:r>
      <w:r w:rsidR="00A15A5E" w:rsidRPr="004F2330">
        <w:rPr>
          <w:rFonts w:ascii="Times New Roman" w:hAnsi="Times New Roman" w:cs="Times New Roman"/>
          <w:i/>
          <w:sz w:val="20"/>
          <w:szCs w:val="20"/>
        </w:rPr>
        <w:t xml:space="preserve">in acest sens, </w:t>
      </w:r>
      <w:r w:rsidR="00F2362F" w:rsidRPr="004F2330">
        <w:rPr>
          <w:rFonts w:ascii="Times New Roman" w:hAnsi="Times New Roman" w:cs="Times New Roman"/>
          <w:i/>
          <w:sz w:val="20"/>
          <w:szCs w:val="20"/>
        </w:rPr>
        <w:t xml:space="preserve">operatorii economici se vor </w:t>
      </w:r>
      <w:r w:rsidR="00A15A5E" w:rsidRPr="004F2330">
        <w:rPr>
          <w:rFonts w:ascii="Times New Roman" w:hAnsi="Times New Roman" w:cs="Times New Roman"/>
          <w:i/>
          <w:sz w:val="20"/>
          <w:szCs w:val="20"/>
        </w:rPr>
        <w:t>adresa instantelor de judecata pentru plata de daune interese</w:t>
      </w:r>
      <w:r w:rsidR="00F2362F" w:rsidRPr="004F2330">
        <w:rPr>
          <w:rFonts w:ascii="Times New Roman" w:hAnsi="Times New Roman" w:cs="Times New Roman"/>
          <w:i/>
          <w:sz w:val="20"/>
          <w:szCs w:val="20"/>
        </w:rPr>
        <w:t>)</w:t>
      </w:r>
      <w:r w:rsidR="00A15A5E" w:rsidRPr="004F2330">
        <w:rPr>
          <w:rFonts w:ascii="Times New Roman" w:hAnsi="Times New Roman" w:cs="Times New Roman"/>
          <w:i/>
          <w:sz w:val="20"/>
          <w:szCs w:val="20"/>
        </w:rPr>
        <w:t>.</w:t>
      </w:r>
    </w:p>
    <w:p w14:paraId="192186CD"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63D3047" w14:textId="7D9B0D38"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E0776D"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6725C8B9" w14:textId="77777777" w:rsidR="00E67FD3" w:rsidRPr="00781766"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0"/>
          <w:szCs w:val="20"/>
        </w:rPr>
      </w:pPr>
      <w:r w:rsidRPr="00781766">
        <w:rPr>
          <w:rFonts w:ascii="Times New Roman" w:hAnsi="Times New Roman" w:cs="Times New Roman"/>
          <w:iCs/>
          <w:sz w:val="20"/>
          <w:szCs w:val="20"/>
        </w:rPr>
        <w:t>Contractantul este Partea asiguratoare, care are obligația de a încheia, înainte de începerea Contractului, Asigurările, astfel cum este stabilit în Caietul de Sarcini.</w:t>
      </w:r>
    </w:p>
    <w:p w14:paraId="2ABF8D0A" w14:textId="77777777" w:rsidR="00E67FD3" w:rsidRPr="00781766"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0"/>
          <w:szCs w:val="20"/>
        </w:rPr>
      </w:pPr>
      <w:r w:rsidRPr="00781766">
        <w:rPr>
          <w:rFonts w:ascii="Times New Roman" w:hAnsi="Times New Roman" w:cs="Times New Roman"/>
          <w:iCs/>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781766"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0"/>
          <w:szCs w:val="20"/>
        </w:rPr>
      </w:pPr>
      <w:r w:rsidRPr="00781766">
        <w:rPr>
          <w:rFonts w:ascii="Times New Roman" w:hAnsi="Times New Roman" w:cs="Times New Roman"/>
          <w:iCs/>
          <w:sz w:val="20"/>
          <w:szCs w:val="20"/>
        </w:rPr>
        <w:t>Orice daune neacoperite de beneficiile de asigurare cad în sarcina Părții obligate să suporte aceste daune conform Legii și/sau prevederilor contractuale.</w:t>
      </w:r>
    </w:p>
    <w:p w14:paraId="013A971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FC2F1C5" w14:textId="68E757AC"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14:paraId="38C8BC9B" w14:textId="2756C3A2" w:rsidR="00C63B51" w:rsidRPr="00E0776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469BDA9E" w:rsidR="004D3CE5" w:rsidRPr="00E0776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4C9DFB2" w14:textId="21E3394E"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216BE452" w:rsidR="004D3CE5" w:rsidRPr="00E0776D"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notifică Contractantul cu privire la fiecare Neconformitate imediat ce acesta o identifică. La Finalizare, Contractantul notifică Autoritatea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 xml:space="preserve">Neconformitățile care nu au fost remediate și comunică Autorității contractante perioada de remediere a acestora. Drepturile Autorității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w:t>
      </w:r>
      <w:r w:rsidRPr="00E0776D">
        <w:rPr>
          <w:rFonts w:ascii="Times New Roman" w:hAnsi="Times New Roman" w:cs="Times New Roman"/>
          <w:sz w:val="20"/>
          <w:szCs w:val="20"/>
        </w:rPr>
        <w:lastRenderedPageBreak/>
        <w:t xml:space="preserve">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 xml:space="preserve">Neconformitățile, în termenul comunicat de Autoritatea contractantă. </w:t>
      </w:r>
    </w:p>
    <w:p w14:paraId="1F803106"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3E56CA7" w14:textId="1AB5E3BF"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55F6D82B"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Pr="00E0776D">
        <w:rPr>
          <w:rFonts w:ascii="Times New Roman" w:hAnsi="Times New Roman" w:cs="Times New Roman"/>
          <w:sz w:val="20"/>
          <w:szCs w:val="20"/>
        </w:rPr>
        <w:t xml:space="preserve"> </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0CFDFF0E"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ul de plată este de maxim</w:t>
      </w:r>
      <w:r w:rsidR="00781766">
        <w:rPr>
          <w:rFonts w:ascii="Times New Roman" w:hAnsi="Times New Roman" w:cs="Times New Roman"/>
          <w:sz w:val="20"/>
          <w:szCs w:val="20"/>
        </w:rPr>
        <w:t xml:space="preserve"> </w:t>
      </w:r>
      <w:r w:rsidR="00781766" w:rsidRPr="00781766">
        <w:rPr>
          <w:rFonts w:ascii="Times New Roman" w:hAnsi="Times New Roman" w:cs="Times New Roman"/>
          <w:i/>
          <w:iCs/>
          <w:sz w:val="20"/>
          <w:szCs w:val="20"/>
        </w:rPr>
        <w:t>30</w:t>
      </w:r>
      <w:r w:rsidRPr="00781766">
        <w:rPr>
          <w:rFonts w:ascii="Times New Roman" w:hAnsi="Times New Roman" w:cs="Times New Roman"/>
          <w:i/>
          <w:iCs/>
          <w:sz w:val="20"/>
          <w:szCs w:val="20"/>
        </w:rPr>
        <w:t xml:space="preserve"> de zile</w:t>
      </w:r>
      <w:r w:rsidRPr="0055701B">
        <w:rPr>
          <w:rFonts w:ascii="Times New Roman" w:hAnsi="Times New Roman" w:cs="Times New Roman"/>
          <w:i/>
          <w:sz w:val="20"/>
          <w:szCs w:val="20"/>
        </w:rPr>
        <w:t xml:space="preserve"> de</w:t>
      </w:r>
      <w:r w:rsidRPr="00E0776D">
        <w:rPr>
          <w:rFonts w:ascii="Times New Roman" w:hAnsi="Times New Roman" w:cs="Times New Roman"/>
          <w:sz w:val="20"/>
          <w:szCs w:val="20"/>
        </w:rPr>
        <w:t xml:space="preserve"> la primirea facturii </w:t>
      </w:r>
      <w:r w:rsidR="00320756">
        <w:rPr>
          <w:rFonts w:ascii="Times New Roman" w:hAnsi="Times New Roman" w:cs="Times New Roman"/>
          <w:sz w:val="20"/>
          <w:szCs w:val="20"/>
        </w:rPr>
        <w:t>de către</w:t>
      </w:r>
      <w:r w:rsidRPr="00E0776D">
        <w:rPr>
          <w:rFonts w:ascii="Times New Roman" w:hAnsi="Times New Roman" w:cs="Times New Roman"/>
          <w:sz w:val="20"/>
          <w:szCs w:val="20"/>
        </w:rPr>
        <w:t xml:space="preserv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condițiile stabilite mai sus.</w:t>
      </w:r>
    </w:p>
    <w:p w14:paraId="22DE1E9C" w14:textId="626D4419" w:rsidR="00EF7C2E" w:rsidRPr="002F738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 xml:space="preserve">Moneda utilizată în cadrul prezentului Contract: </w:t>
      </w:r>
      <w:r w:rsidR="00B40C12">
        <w:rPr>
          <w:rFonts w:ascii="Times New Roman" w:hAnsi="Times New Roman" w:cs="Times New Roman"/>
          <w:sz w:val="20"/>
          <w:szCs w:val="20"/>
        </w:rPr>
        <w:t>EURO</w:t>
      </w:r>
      <w:r w:rsidR="00013088">
        <w:rPr>
          <w:rFonts w:ascii="Times New Roman" w:hAnsi="Times New Roman" w:cs="Times New Roman"/>
          <w:sz w:val="20"/>
          <w:szCs w:val="20"/>
        </w:rPr>
        <w:t>. Plata se va face in lei, la cursul BNR din data facturarii.</w:t>
      </w:r>
    </w:p>
    <w:p w14:paraId="21C44A14" w14:textId="77777777"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14:paraId="43414FDA" w14:textId="1FEBE2FD"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 Contractantă, și sunt necesare revizuiri, clarificări suplimentare sau alte documente suport din partea Contractantului, termenul de</w:t>
      </w:r>
      <w:r w:rsidR="00781766">
        <w:rPr>
          <w:rFonts w:ascii="Times New Roman" w:hAnsi="Times New Roman" w:cs="Times New Roman"/>
          <w:i/>
          <w:sz w:val="20"/>
          <w:szCs w:val="20"/>
        </w:rPr>
        <w:t xml:space="preserve"> 30 </w:t>
      </w:r>
      <w:r w:rsidRPr="0055701B">
        <w:rPr>
          <w:rFonts w:ascii="Times New Roman" w:hAnsi="Times New Roman" w:cs="Times New Roman"/>
          <w:i/>
          <w:sz w:val="20"/>
          <w:szCs w:val="20"/>
        </w:rPr>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3970956" w14:textId="3B6F41B0"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77777777"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4A2CB48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01560A7" w14:textId="171D8322"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14:paraId="519BF889"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99046AE" w14:textId="416613AA"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77777777" w:rsidR="00FA1A58"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4322D84F" w:rsidR="004D3CE5" w:rsidRPr="00E0776D"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14:paraId="34E21A03" w14:textId="2AD12338" w:rsidR="00FA1A58"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3440F0FD"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 contractante;</w:t>
      </w:r>
    </w:p>
    <w:p w14:paraId="4344BB01" w14:textId="3A69E4FD"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 contractante;</w:t>
      </w:r>
    </w:p>
    <w:p w14:paraId="1C83E078" w14:textId="0B8297E7" w:rsidR="00876C24" w:rsidRPr="0055701B" w:rsidRDefault="004D3CE5" w:rsidP="00F2738B">
      <w:pPr>
        <w:pStyle w:val="ListParagraph"/>
        <w:numPr>
          <w:ilvl w:val="0"/>
          <w:numId w:val="57"/>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 xml:space="preserve">Contractantul înlocuiește personalul/experții nominalizați fără acordul </w:t>
      </w:r>
      <w:r w:rsidR="00876C24" w:rsidRPr="0055701B">
        <w:rPr>
          <w:rFonts w:ascii="Times New Roman" w:hAnsi="Times New Roman" w:cs="Times New Roman"/>
          <w:i/>
          <w:sz w:val="20"/>
          <w:szCs w:val="20"/>
        </w:rPr>
        <w:t xml:space="preserve">Autorității </w:t>
      </w:r>
      <w:r w:rsidRPr="0055701B">
        <w:rPr>
          <w:rFonts w:ascii="Times New Roman" w:hAnsi="Times New Roman" w:cs="Times New Roman"/>
          <w:i/>
          <w:sz w:val="20"/>
          <w:szCs w:val="20"/>
        </w:rPr>
        <w:t>Contractante;</w:t>
      </w:r>
    </w:p>
    <w:p w14:paraId="7C167B3B"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33D13812" w14:textId="2C0A322A"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1E334668"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 </w:t>
      </w:r>
      <w:r w:rsidRPr="00E0776D">
        <w:rPr>
          <w:rFonts w:ascii="Times New Roman" w:hAnsi="Times New Roman" w:cs="Times New Roman"/>
          <w:sz w:val="20"/>
          <w:szCs w:val="20"/>
        </w:rPr>
        <w:t>contractante;</w:t>
      </w:r>
    </w:p>
    <w:p w14:paraId="3189CBD2" w14:textId="3020D2C2" w:rsidR="004D3CE5" w:rsidRPr="00E0776D"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 xml:space="preserve">Autor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61FFF791" w:rsidR="00A33E64"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33C95A4E" w:rsidR="004D3CE5"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6FCF9583" w:rsidR="00A33E64" w:rsidRPr="00E0776D"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14:paraId="7A55A590" w14:textId="7642212F"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53AA44D6" w:rsidR="00A33E64" w:rsidRPr="0091722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00622964" w:rsidRPr="0091722D">
        <w:rPr>
          <w:rFonts w:ascii="Times New Roman" w:hAnsi="Times New Roman" w:cs="Times New Roman"/>
          <w:sz w:val="20"/>
          <w:szCs w:val="20"/>
        </w:rPr>
        <w:t xml:space="preserve"> </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177949" w:rsidRPr="0055701B">
        <w:rPr>
          <w:rFonts w:ascii="Times New Roman" w:hAnsi="Times New Roman" w:cs="Times New Roman"/>
          <w:sz w:val="20"/>
          <w:szCs w:val="20"/>
        </w:rPr>
        <w:t xml:space="preserve">  </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55701B">
        <w:rPr>
          <w:rFonts w:ascii="Times New Roman" w:hAnsi="Times New Roman" w:cs="Times New Roman"/>
          <w:i/>
          <w:iCs/>
          <w:sz w:val="20"/>
          <w:szCs w:val="20"/>
        </w:rPr>
        <w:t xml:space="preserve">în termen de maximum  5 zile lucrătoare de </w:t>
      </w:r>
      <w:r w:rsidR="00177949" w:rsidRPr="0055701B">
        <w:rPr>
          <w:rFonts w:ascii="Times New Roman" w:hAnsi="Times New Roman" w:cs="Times New Roman"/>
          <w:i/>
          <w:iCs/>
          <w:sz w:val="20"/>
          <w:szCs w:val="20"/>
        </w:rPr>
        <w:lastRenderedPageBreak/>
        <w:t>la comunicarea solicitării</w:t>
      </w:r>
      <w:r w:rsidR="00177949" w:rsidRPr="0055701B">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461F9877" w:rsidR="004D3CE5"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14:paraId="7EC3199C" w14:textId="17C790A9" w:rsidR="00177949" w:rsidRPr="0091722D"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14:paraId="5BE52431" w14:textId="59A51741" w:rsidR="006B7BCB"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4528D516"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în termen de 3 (trei) zile de la deschiderea procedurii.</w:t>
      </w:r>
    </w:p>
    <w:p w14:paraId="5718E5D7" w14:textId="4A838E40"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14:paraId="3BB90C7F" w14:textId="105D8BF9"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14:paraId="7F6A0C66" w14:textId="33F4FE40" w:rsidR="006B7BCB"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w:t>
      </w:r>
    </w:p>
    <w:p w14:paraId="702749D5" w14:textId="77777777" w:rsidR="00781766" w:rsidRPr="00E0776D" w:rsidRDefault="00781766" w:rsidP="00781766">
      <w:pPr>
        <w:pStyle w:val="ListParagraph"/>
        <w:spacing w:before="120" w:after="120" w:line="276" w:lineRule="auto"/>
        <w:ind w:left="0"/>
        <w:contextualSpacing w:val="0"/>
        <w:jc w:val="both"/>
        <w:rPr>
          <w:rFonts w:ascii="Times New Roman" w:hAnsi="Times New Roman" w:cs="Times New Roman"/>
          <w:sz w:val="20"/>
          <w:szCs w:val="20"/>
        </w:rPr>
      </w:pPr>
    </w:p>
    <w:p w14:paraId="1A852E3E" w14:textId="3EDD9529"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1E850D9" w:rsidR="004D3CE5"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29761416" w14:textId="77777777" w:rsidR="00781766" w:rsidRPr="00E0776D" w:rsidRDefault="00781766" w:rsidP="00781766">
      <w:pPr>
        <w:pStyle w:val="ListParagraph"/>
        <w:spacing w:before="120" w:after="120" w:line="276" w:lineRule="auto"/>
        <w:ind w:left="0"/>
        <w:contextualSpacing w:val="0"/>
        <w:jc w:val="both"/>
        <w:rPr>
          <w:rFonts w:ascii="Times New Roman" w:hAnsi="Times New Roman" w:cs="Times New Roman"/>
          <w:sz w:val="20"/>
          <w:szCs w:val="20"/>
        </w:rPr>
      </w:pPr>
    </w:p>
    <w:p w14:paraId="704BCF5E" w14:textId="5DCD22DA"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43298A7A" w:rsidR="004D3CE5"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7872AB0B" w14:textId="77777777" w:rsidR="00781766" w:rsidRPr="00E0776D" w:rsidRDefault="00781766" w:rsidP="00781766">
      <w:pPr>
        <w:pStyle w:val="ListParagraph"/>
        <w:spacing w:before="120" w:after="120" w:line="276" w:lineRule="auto"/>
        <w:ind w:left="0"/>
        <w:contextualSpacing w:val="0"/>
        <w:jc w:val="both"/>
        <w:rPr>
          <w:rFonts w:ascii="Times New Roman" w:hAnsi="Times New Roman" w:cs="Times New Roman"/>
          <w:sz w:val="20"/>
          <w:szCs w:val="20"/>
        </w:rPr>
      </w:pPr>
    </w:p>
    <w:p w14:paraId="79FA8610" w14:textId="3DD6EC91"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1609A6F2"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5BC5C315" w14:textId="77777777"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6AEF2CDE" w:rsidR="004D3CE5"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încercarea de soluționare pe cale amiabilă eșuează sau dacă una dintre Părți nu răspunde în termen</w:t>
      </w:r>
      <w:r w:rsidR="00E0776D" w:rsidRPr="00E0776D">
        <w:rPr>
          <w:rFonts w:ascii="Times New Roman" w:hAnsi="Times New Roman" w:cs="Times New Roman"/>
          <w:sz w:val="20"/>
          <w:szCs w:val="20"/>
        </w:rPr>
        <w:t xml:space="preserve"> </w:t>
      </w:r>
      <w:r w:rsidR="00781766">
        <w:rPr>
          <w:rFonts w:ascii="Times New Roman" w:hAnsi="Times New Roman" w:cs="Times New Roman"/>
          <w:i/>
          <w:sz w:val="20"/>
          <w:szCs w:val="20"/>
        </w:rPr>
        <w:t>de 5 zile</w:t>
      </w:r>
      <w:r w:rsidRPr="00E0776D">
        <w:rPr>
          <w:rFonts w:ascii="Times New Roman" w:hAnsi="Times New Roman" w:cs="Times New Roman"/>
          <w:sz w:val="20"/>
          <w:szCs w:val="20"/>
        </w:rPr>
        <w:t xml:space="preserve"> la solicitare, oricare din Părți are dreptul de a se adresa instanțelor de judecată competente.</w:t>
      </w:r>
    </w:p>
    <w:p w14:paraId="32835203" w14:textId="126202C4" w:rsidR="004D3CE5" w:rsidRPr="00E0776D" w:rsidRDefault="004D3CE5" w:rsidP="004D3CE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Pr="00E0776D">
        <w:rPr>
          <w:rFonts w:ascii="Times New Roman" w:hAnsi="Times New Roman" w:cs="Times New Roman"/>
          <w:i/>
          <w:sz w:val="20"/>
          <w:szCs w:val="20"/>
        </w:rPr>
        <w:t>[data încheierii Contractului]</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localitatea]</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număr exemplare în cifre]</w:t>
      </w:r>
      <w:r w:rsidRPr="00E0776D">
        <w:rPr>
          <w:rFonts w:ascii="Times New Roman" w:hAnsi="Times New Roman" w:cs="Times New Roman"/>
          <w:sz w:val="20"/>
          <w:szCs w:val="20"/>
        </w:rPr>
        <w:t xml:space="preserve"> (</w:t>
      </w:r>
      <w:r w:rsidRPr="00E0776D">
        <w:rPr>
          <w:rFonts w:ascii="Times New Roman" w:hAnsi="Times New Roman" w:cs="Times New Roman"/>
          <w:i/>
          <w:sz w:val="20"/>
          <w:szCs w:val="20"/>
        </w:rPr>
        <w:t>[număr exemplare în litere]</w:t>
      </w:r>
      <w:r w:rsidRPr="00E0776D">
        <w:rPr>
          <w:rFonts w:ascii="Times New Roman" w:hAnsi="Times New Roman" w:cs="Times New Roman"/>
          <w:sz w:val="20"/>
          <w:szCs w:val="20"/>
        </w:rPr>
        <w:t>)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p w14:paraId="72EE0F0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2"/>
        <w:gridCol w:w="4517"/>
      </w:tblGrid>
      <w:tr w:rsidR="00E86062" w:rsidRPr="00E0776D" w14:paraId="6653B192" w14:textId="77777777" w:rsidTr="00E86062">
        <w:tc>
          <w:tcPr>
            <w:tcW w:w="4813" w:type="dxa"/>
          </w:tcPr>
          <w:p w14:paraId="412A2229" w14:textId="7A41D42E"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Pentru </w:t>
            </w:r>
            <w:r w:rsidR="00E505D2">
              <w:rPr>
                <w:rFonts w:ascii="Times New Roman" w:hAnsi="Times New Roman" w:cs="Times New Roman"/>
                <w:sz w:val="20"/>
                <w:szCs w:val="20"/>
              </w:rPr>
              <w:t>Autoritatea/entitatea contractantă</w:t>
            </w:r>
          </w:p>
        </w:tc>
        <w:tc>
          <w:tcPr>
            <w:tcW w:w="4814" w:type="dxa"/>
          </w:tcPr>
          <w:p w14:paraId="086D5B49" w14:textId="326F9CA1"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14:paraId="7729FEBA" w14:textId="77777777" w:rsidTr="00E86062">
        <w:tc>
          <w:tcPr>
            <w:tcW w:w="4813" w:type="dxa"/>
          </w:tcPr>
          <w:p w14:paraId="33D014C4" w14:textId="288949ED"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lastRenderedPageBreak/>
              <w:t>[</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tc>
        <w:tc>
          <w:tcPr>
            <w:tcW w:w="4814" w:type="dxa"/>
          </w:tcPr>
          <w:p w14:paraId="50B97E2A" w14:textId="1ABB15C3"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14:paraId="3B5F7037" w14:textId="77777777" w:rsidTr="00E86062">
        <w:tc>
          <w:tcPr>
            <w:tcW w:w="4813" w:type="dxa"/>
          </w:tcPr>
          <w:p w14:paraId="211E0DDF" w14:textId="4778DCF0"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numele și prenumele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1906F7DC" w14:textId="173B1DD5"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numele și prenumele reprezentantului legal al Contractantului]</w:t>
            </w:r>
          </w:p>
        </w:tc>
      </w:tr>
      <w:tr w:rsidR="00E86062" w:rsidRPr="00E0776D" w14:paraId="6528F627" w14:textId="77777777" w:rsidTr="00E86062">
        <w:tc>
          <w:tcPr>
            <w:tcW w:w="4813" w:type="dxa"/>
          </w:tcPr>
          <w:p w14:paraId="5760B7C9" w14:textId="396DCCB4"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funcți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347770A3" w14:textId="32517EA4"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14:paraId="71F33C83" w14:textId="77777777" w:rsidTr="00E86062">
        <w:tc>
          <w:tcPr>
            <w:tcW w:w="4813" w:type="dxa"/>
          </w:tcPr>
          <w:p w14:paraId="6F78274F" w14:textId="3C7FB54F"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semnătur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6F88E62D" w14:textId="44AF2D0B"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14:paraId="047120BA" w14:textId="77777777" w:rsidTr="00E86062">
        <w:tc>
          <w:tcPr>
            <w:tcW w:w="4813" w:type="dxa"/>
          </w:tcPr>
          <w:p w14:paraId="1B656AA6" w14:textId="4AE4B03C"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Data: [zz/ll/aaaa]</w:t>
            </w:r>
          </w:p>
        </w:tc>
        <w:tc>
          <w:tcPr>
            <w:tcW w:w="4814" w:type="dxa"/>
          </w:tcPr>
          <w:p w14:paraId="1CB91BED" w14:textId="4C3D6AD7"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Data: [zz/ll/aaaa]</w:t>
            </w:r>
          </w:p>
        </w:tc>
      </w:tr>
    </w:tbl>
    <w:p w14:paraId="21A1E0D9" w14:textId="77777777" w:rsidR="00336712" w:rsidRPr="00E0776D" w:rsidRDefault="00336712" w:rsidP="00DB2668">
      <w:pPr>
        <w:spacing w:before="120" w:after="120" w:line="276" w:lineRule="auto"/>
        <w:ind w:left="1"/>
        <w:rPr>
          <w:rFonts w:ascii="Times New Roman" w:hAnsi="Times New Roman" w:cs="Times New Roman"/>
        </w:rPr>
      </w:pPr>
    </w:p>
    <w:sectPr w:rsidR="00336712" w:rsidRPr="00E0776D" w:rsidSect="00C85BC5">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B304E8" w14:textId="77777777" w:rsidR="00FE0BA3" w:rsidRDefault="00FE0BA3" w:rsidP="001504ED">
      <w:pPr>
        <w:spacing w:after="0" w:line="240" w:lineRule="auto"/>
      </w:pPr>
      <w:r>
        <w:separator/>
      </w:r>
    </w:p>
  </w:endnote>
  <w:endnote w:type="continuationSeparator" w:id="0">
    <w:p w14:paraId="0F10DF00" w14:textId="77777777" w:rsidR="00FE0BA3" w:rsidRDefault="00FE0BA3"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C72784" w14:textId="77777777" w:rsidR="00FE0BA3" w:rsidRDefault="00FE0BA3" w:rsidP="001504ED">
      <w:pPr>
        <w:spacing w:after="0" w:line="240" w:lineRule="auto"/>
      </w:pPr>
      <w:r>
        <w:separator/>
      </w:r>
    </w:p>
  </w:footnote>
  <w:footnote w:type="continuationSeparator" w:id="0">
    <w:p w14:paraId="5F9C2161" w14:textId="77777777" w:rsidR="00FE0BA3" w:rsidRDefault="00FE0BA3"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993728603">
    <w:abstractNumId w:val="55"/>
  </w:num>
  <w:num w:numId="2" w16cid:durableId="1358313441">
    <w:abstractNumId w:val="48"/>
  </w:num>
  <w:num w:numId="3" w16cid:durableId="831944732">
    <w:abstractNumId w:val="13"/>
  </w:num>
  <w:num w:numId="4" w16cid:durableId="1858882275">
    <w:abstractNumId w:val="99"/>
  </w:num>
  <w:num w:numId="5" w16cid:durableId="2005933278">
    <w:abstractNumId w:val="141"/>
  </w:num>
  <w:num w:numId="6" w16cid:durableId="534343956">
    <w:abstractNumId w:val="121"/>
  </w:num>
  <w:num w:numId="7" w16cid:durableId="672339477">
    <w:abstractNumId w:val="95"/>
  </w:num>
  <w:num w:numId="8" w16cid:durableId="83646000">
    <w:abstractNumId w:val="15"/>
  </w:num>
  <w:num w:numId="9" w16cid:durableId="1129586331">
    <w:abstractNumId w:val="45"/>
  </w:num>
  <w:num w:numId="10" w16cid:durableId="1377243123">
    <w:abstractNumId w:val="40"/>
  </w:num>
  <w:num w:numId="11" w16cid:durableId="583732440">
    <w:abstractNumId w:val="61"/>
  </w:num>
  <w:num w:numId="12" w16cid:durableId="1661810164">
    <w:abstractNumId w:val="43"/>
  </w:num>
  <w:num w:numId="13" w16cid:durableId="1583490915">
    <w:abstractNumId w:val="14"/>
  </w:num>
  <w:num w:numId="14" w16cid:durableId="1373732061">
    <w:abstractNumId w:val="119"/>
  </w:num>
  <w:num w:numId="15" w16cid:durableId="378937990">
    <w:abstractNumId w:val="138"/>
  </w:num>
  <w:num w:numId="16" w16cid:durableId="979650803">
    <w:abstractNumId w:val="32"/>
  </w:num>
  <w:num w:numId="17" w16cid:durableId="2032216291">
    <w:abstractNumId w:val="91"/>
  </w:num>
  <w:num w:numId="18" w16cid:durableId="2146965753">
    <w:abstractNumId w:val="108"/>
  </w:num>
  <w:num w:numId="19" w16cid:durableId="2043900248">
    <w:abstractNumId w:val="44"/>
  </w:num>
  <w:num w:numId="20" w16cid:durableId="1413238823">
    <w:abstractNumId w:val="96"/>
  </w:num>
  <w:num w:numId="21" w16cid:durableId="2092502925">
    <w:abstractNumId w:val="118"/>
  </w:num>
  <w:num w:numId="22" w16cid:durableId="1004164773">
    <w:abstractNumId w:val="25"/>
  </w:num>
  <w:num w:numId="23" w16cid:durableId="1557476274">
    <w:abstractNumId w:val="10"/>
  </w:num>
  <w:num w:numId="24" w16cid:durableId="174342029">
    <w:abstractNumId w:val="87"/>
  </w:num>
  <w:num w:numId="25" w16cid:durableId="426967237">
    <w:abstractNumId w:val="89"/>
  </w:num>
  <w:num w:numId="26" w16cid:durableId="1816330761">
    <w:abstractNumId w:val="139"/>
  </w:num>
  <w:num w:numId="27" w16cid:durableId="1564871749">
    <w:abstractNumId w:val="22"/>
  </w:num>
  <w:num w:numId="28" w16cid:durableId="1143960330">
    <w:abstractNumId w:val="9"/>
  </w:num>
  <w:num w:numId="29" w16cid:durableId="823200589">
    <w:abstractNumId w:val="109"/>
  </w:num>
  <w:num w:numId="30" w16cid:durableId="1336613282">
    <w:abstractNumId w:val="143"/>
  </w:num>
  <w:num w:numId="31" w16cid:durableId="1440298365">
    <w:abstractNumId w:val="71"/>
  </w:num>
  <w:num w:numId="32" w16cid:durableId="498349222">
    <w:abstractNumId w:val="102"/>
  </w:num>
  <w:num w:numId="33" w16cid:durableId="1308710027">
    <w:abstractNumId w:val="129"/>
  </w:num>
  <w:num w:numId="34" w16cid:durableId="643123813">
    <w:abstractNumId w:val="136"/>
  </w:num>
  <w:num w:numId="35" w16cid:durableId="2114007957">
    <w:abstractNumId w:val="68"/>
  </w:num>
  <w:num w:numId="36" w16cid:durableId="1672028683">
    <w:abstractNumId w:val="144"/>
  </w:num>
  <w:num w:numId="37" w16cid:durableId="1105998780">
    <w:abstractNumId w:val="78"/>
  </w:num>
  <w:num w:numId="38" w16cid:durableId="1765416597">
    <w:abstractNumId w:val="63"/>
  </w:num>
  <w:num w:numId="39" w16cid:durableId="451704103">
    <w:abstractNumId w:val="79"/>
  </w:num>
  <w:num w:numId="40" w16cid:durableId="61485436">
    <w:abstractNumId w:val="94"/>
  </w:num>
  <w:num w:numId="41" w16cid:durableId="1499423462">
    <w:abstractNumId w:val="125"/>
  </w:num>
  <w:num w:numId="42" w16cid:durableId="399984193">
    <w:abstractNumId w:val="128"/>
  </w:num>
  <w:num w:numId="43" w16cid:durableId="784233600">
    <w:abstractNumId w:val="123"/>
  </w:num>
  <w:num w:numId="44" w16cid:durableId="676690807">
    <w:abstractNumId w:val="72"/>
  </w:num>
  <w:num w:numId="45" w16cid:durableId="1596093313">
    <w:abstractNumId w:val="21"/>
  </w:num>
  <w:num w:numId="46" w16cid:durableId="1690133416">
    <w:abstractNumId w:val="122"/>
  </w:num>
  <w:num w:numId="47" w16cid:durableId="57486802">
    <w:abstractNumId w:val="8"/>
  </w:num>
  <w:num w:numId="48" w16cid:durableId="793253244">
    <w:abstractNumId w:val="134"/>
  </w:num>
  <w:num w:numId="49" w16cid:durableId="997418193">
    <w:abstractNumId w:val="57"/>
  </w:num>
  <w:num w:numId="50" w16cid:durableId="177542703">
    <w:abstractNumId w:val="66"/>
  </w:num>
  <w:num w:numId="51" w16cid:durableId="580720542">
    <w:abstractNumId w:val="97"/>
  </w:num>
  <w:num w:numId="52" w16cid:durableId="421991033">
    <w:abstractNumId w:val="67"/>
  </w:num>
  <w:num w:numId="53" w16cid:durableId="30375626">
    <w:abstractNumId w:val="98"/>
  </w:num>
  <w:num w:numId="54" w16cid:durableId="195626418">
    <w:abstractNumId w:val="74"/>
  </w:num>
  <w:num w:numId="55" w16cid:durableId="1239897201">
    <w:abstractNumId w:val="53"/>
  </w:num>
  <w:num w:numId="56" w16cid:durableId="1010328913">
    <w:abstractNumId w:val="145"/>
  </w:num>
  <w:num w:numId="57" w16cid:durableId="2040202024">
    <w:abstractNumId w:val="116"/>
  </w:num>
  <w:num w:numId="58" w16cid:durableId="749816948">
    <w:abstractNumId w:val="83"/>
  </w:num>
  <w:num w:numId="59" w16cid:durableId="115953278">
    <w:abstractNumId w:val="29"/>
  </w:num>
  <w:num w:numId="60" w16cid:durableId="2125608629">
    <w:abstractNumId w:val="146"/>
  </w:num>
  <w:num w:numId="61" w16cid:durableId="392894526">
    <w:abstractNumId w:val="60"/>
  </w:num>
  <w:num w:numId="62" w16cid:durableId="537593075">
    <w:abstractNumId w:val="103"/>
  </w:num>
  <w:num w:numId="63" w16cid:durableId="41053585">
    <w:abstractNumId w:val="81"/>
  </w:num>
  <w:num w:numId="64" w16cid:durableId="1922251084">
    <w:abstractNumId w:val="75"/>
  </w:num>
  <w:num w:numId="65" w16cid:durableId="1004629277">
    <w:abstractNumId w:val="56"/>
  </w:num>
  <w:num w:numId="66" w16cid:durableId="516506153">
    <w:abstractNumId w:val="16"/>
  </w:num>
  <w:num w:numId="67" w16cid:durableId="1318919851">
    <w:abstractNumId w:val="148"/>
  </w:num>
  <w:num w:numId="68" w16cid:durableId="536510373">
    <w:abstractNumId w:val="133"/>
  </w:num>
  <w:num w:numId="69" w16cid:durableId="2083331166">
    <w:abstractNumId w:val="35"/>
  </w:num>
  <w:num w:numId="70" w16cid:durableId="32318166">
    <w:abstractNumId w:val="28"/>
  </w:num>
  <w:num w:numId="71" w16cid:durableId="1021853157">
    <w:abstractNumId w:val="84"/>
  </w:num>
  <w:num w:numId="72" w16cid:durableId="183176517">
    <w:abstractNumId w:val="19"/>
  </w:num>
  <w:num w:numId="73" w16cid:durableId="398334141">
    <w:abstractNumId w:val="47"/>
  </w:num>
  <w:num w:numId="74" w16cid:durableId="1934626411">
    <w:abstractNumId w:val="7"/>
  </w:num>
  <w:num w:numId="75" w16cid:durableId="2103329107">
    <w:abstractNumId w:val="76"/>
  </w:num>
  <w:num w:numId="76" w16cid:durableId="779451926">
    <w:abstractNumId w:val="106"/>
  </w:num>
  <w:num w:numId="77" w16cid:durableId="1011639933">
    <w:abstractNumId w:val="131"/>
  </w:num>
  <w:num w:numId="78" w16cid:durableId="506872301">
    <w:abstractNumId w:val="140"/>
  </w:num>
  <w:num w:numId="79" w16cid:durableId="517232389">
    <w:abstractNumId w:val="77"/>
  </w:num>
  <w:num w:numId="80" w16cid:durableId="83840743">
    <w:abstractNumId w:val="110"/>
  </w:num>
  <w:num w:numId="81" w16cid:durableId="1745563680">
    <w:abstractNumId w:val="31"/>
  </w:num>
  <w:num w:numId="82" w16cid:durableId="235670468">
    <w:abstractNumId w:val="127"/>
  </w:num>
  <w:num w:numId="83" w16cid:durableId="1749694559">
    <w:abstractNumId w:val="117"/>
  </w:num>
  <w:num w:numId="84" w16cid:durableId="1645701205">
    <w:abstractNumId w:val="86"/>
  </w:num>
  <w:num w:numId="85" w16cid:durableId="1150485956">
    <w:abstractNumId w:val="88"/>
  </w:num>
  <w:num w:numId="86" w16cid:durableId="728071966">
    <w:abstractNumId w:val="130"/>
  </w:num>
  <w:num w:numId="87" w16cid:durableId="768745333">
    <w:abstractNumId w:val="100"/>
  </w:num>
  <w:num w:numId="88" w16cid:durableId="1620260912">
    <w:abstractNumId w:val="51"/>
  </w:num>
  <w:num w:numId="89" w16cid:durableId="554389204">
    <w:abstractNumId w:val="33"/>
  </w:num>
  <w:num w:numId="90" w16cid:durableId="1556552550">
    <w:abstractNumId w:val="17"/>
  </w:num>
  <w:num w:numId="91" w16cid:durableId="630289651">
    <w:abstractNumId w:val="3"/>
  </w:num>
  <w:num w:numId="92" w16cid:durableId="1229074093">
    <w:abstractNumId w:val="142"/>
  </w:num>
  <w:num w:numId="93" w16cid:durableId="606930819">
    <w:abstractNumId w:val="111"/>
  </w:num>
  <w:num w:numId="94" w16cid:durableId="1137994731">
    <w:abstractNumId w:val="112"/>
  </w:num>
  <w:num w:numId="95" w16cid:durableId="1906333042">
    <w:abstractNumId w:val="58"/>
  </w:num>
  <w:num w:numId="96" w16cid:durableId="25756696">
    <w:abstractNumId w:val="49"/>
  </w:num>
  <w:num w:numId="97" w16cid:durableId="372274503">
    <w:abstractNumId w:val="27"/>
  </w:num>
  <w:num w:numId="98" w16cid:durableId="1976135846">
    <w:abstractNumId w:val="11"/>
  </w:num>
  <w:num w:numId="99" w16cid:durableId="1709446673">
    <w:abstractNumId w:val="85"/>
  </w:num>
  <w:num w:numId="100" w16cid:durableId="842160765">
    <w:abstractNumId w:val="147"/>
  </w:num>
  <w:num w:numId="101" w16cid:durableId="707804349">
    <w:abstractNumId w:val="36"/>
  </w:num>
  <w:num w:numId="102" w16cid:durableId="710955378">
    <w:abstractNumId w:val="4"/>
  </w:num>
  <w:num w:numId="103" w16cid:durableId="1081685276">
    <w:abstractNumId w:val="124"/>
  </w:num>
  <w:num w:numId="104" w16cid:durableId="288901181">
    <w:abstractNumId w:val="20"/>
  </w:num>
  <w:num w:numId="105" w16cid:durableId="1847666153">
    <w:abstractNumId w:val="115"/>
  </w:num>
  <w:num w:numId="106" w16cid:durableId="433671425">
    <w:abstractNumId w:val="23"/>
  </w:num>
  <w:num w:numId="107" w16cid:durableId="1664550936">
    <w:abstractNumId w:val="39"/>
  </w:num>
  <w:num w:numId="108" w16cid:durableId="228687434">
    <w:abstractNumId w:val="5"/>
  </w:num>
  <w:num w:numId="109" w16cid:durableId="620694106">
    <w:abstractNumId w:val="90"/>
  </w:num>
  <w:num w:numId="110" w16cid:durableId="1857571768">
    <w:abstractNumId w:val="93"/>
  </w:num>
  <w:num w:numId="111" w16cid:durableId="1443185069">
    <w:abstractNumId w:val="101"/>
  </w:num>
  <w:num w:numId="112" w16cid:durableId="472138772">
    <w:abstractNumId w:val="73"/>
  </w:num>
  <w:num w:numId="113" w16cid:durableId="284236559">
    <w:abstractNumId w:val="42"/>
  </w:num>
  <w:num w:numId="114" w16cid:durableId="944507531">
    <w:abstractNumId w:val="59"/>
  </w:num>
  <w:num w:numId="115" w16cid:durableId="540023191">
    <w:abstractNumId w:val="54"/>
  </w:num>
  <w:num w:numId="116" w16cid:durableId="891692875">
    <w:abstractNumId w:val="2"/>
  </w:num>
  <w:num w:numId="117" w16cid:durableId="298459465">
    <w:abstractNumId w:val="107"/>
  </w:num>
  <w:num w:numId="118" w16cid:durableId="340668756">
    <w:abstractNumId w:val="12"/>
  </w:num>
  <w:num w:numId="119" w16cid:durableId="1850175131">
    <w:abstractNumId w:val="65"/>
  </w:num>
  <w:num w:numId="120" w16cid:durableId="1655792130">
    <w:abstractNumId w:val="70"/>
  </w:num>
  <w:num w:numId="121" w16cid:durableId="2140107356">
    <w:abstractNumId w:val="62"/>
  </w:num>
  <w:num w:numId="122" w16cid:durableId="793519586">
    <w:abstractNumId w:val="37"/>
  </w:num>
  <w:num w:numId="123" w16cid:durableId="937522599">
    <w:abstractNumId w:val="137"/>
  </w:num>
  <w:num w:numId="124" w16cid:durableId="605845485">
    <w:abstractNumId w:val="82"/>
  </w:num>
  <w:num w:numId="125" w16cid:durableId="1962226033">
    <w:abstractNumId w:val="15"/>
  </w:num>
  <w:num w:numId="126" w16cid:durableId="1948539721">
    <w:abstractNumId w:val="114"/>
  </w:num>
  <w:num w:numId="127" w16cid:durableId="2019117074">
    <w:abstractNumId w:val="104"/>
  </w:num>
  <w:num w:numId="128" w16cid:durableId="710770257">
    <w:abstractNumId w:val="15"/>
  </w:num>
  <w:num w:numId="129" w16cid:durableId="1640649343">
    <w:abstractNumId w:val="46"/>
  </w:num>
  <w:num w:numId="130" w16cid:durableId="1785997286">
    <w:abstractNumId w:val="113"/>
  </w:num>
  <w:num w:numId="131" w16cid:durableId="1719624730">
    <w:abstractNumId w:val="6"/>
  </w:num>
  <w:num w:numId="132" w16cid:durableId="2039351674">
    <w:abstractNumId w:val="41"/>
  </w:num>
  <w:num w:numId="133" w16cid:durableId="1995795912">
    <w:abstractNumId w:val="24"/>
  </w:num>
  <w:num w:numId="134" w16cid:durableId="935939149">
    <w:abstractNumId w:val="18"/>
  </w:num>
  <w:num w:numId="135" w16cid:durableId="1864901407">
    <w:abstractNumId w:val="50"/>
  </w:num>
  <w:num w:numId="136" w16cid:durableId="69354265">
    <w:abstractNumId w:val="69"/>
  </w:num>
  <w:num w:numId="137" w16cid:durableId="1962610745">
    <w:abstractNumId w:val="135"/>
  </w:num>
  <w:num w:numId="138" w16cid:durableId="235408258">
    <w:abstractNumId w:val="52"/>
  </w:num>
  <w:num w:numId="139" w16cid:durableId="888615063">
    <w:abstractNumId w:val="105"/>
  </w:num>
  <w:num w:numId="140" w16cid:durableId="487863980">
    <w:abstractNumId w:val="30"/>
  </w:num>
  <w:num w:numId="141" w16cid:durableId="1071270021">
    <w:abstractNumId w:val="126"/>
  </w:num>
  <w:num w:numId="142" w16cid:durableId="602305185">
    <w:abstractNumId w:val="80"/>
  </w:num>
  <w:num w:numId="143" w16cid:durableId="1088648239">
    <w:abstractNumId w:val="38"/>
  </w:num>
  <w:num w:numId="144" w16cid:durableId="1812554040">
    <w:abstractNumId w:val="15"/>
  </w:num>
  <w:num w:numId="145" w16cid:durableId="1754158216">
    <w:abstractNumId w:val="15"/>
  </w:num>
  <w:num w:numId="146" w16cid:durableId="761800452">
    <w:abstractNumId w:val="15"/>
  </w:num>
  <w:num w:numId="147" w16cid:durableId="1811709313">
    <w:abstractNumId w:val="15"/>
  </w:num>
  <w:num w:numId="148" w16cid:durableId="2049529427">
    <w:abstractNumId w:val="15"/>
  </w:num>
  <w:num w:numId="149" w16cid:durableId="366372315">
    <w:abstractNumId w:val="15"/>
  </w:num>
  <w:num w:numId="150" w16cid:durableId="504126590">
    <w:abstractNumId w:val="15"/>
  </w:num>
  <w:num w:numId="151" w16cid:durableId="1229153723">
    <w:abstractNumId w:val="15"/>
  </w:num>
  <w:num w:numId="152" w16cid:durableId="1558205075">
    <w:abstractNumId w:val="15"/>
  </w:num>
  <w:num w:numId="153" w16cid:durableId="797408510">
    <w:abstractNumId w:val="26"/>
  </w:num>
  <w:num w:numId="154" w16cid:durableId="1260142336">
    <w:abstractNumId w:val="64"/>
  </w:num>
  <w:num w:numId="155" w16cid:durableId="2144733497">
    <w:abstractNumId w:val="34"/>
  </w:num>
  <w:num w:numId="156" w16cid:durableId="108820310">
    <w:abstractNumId w:val="120"/>
  </w:num>
  <w:num w:numId="157" w16cid:durableId="2042584725">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088"/>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6955"/>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A5E50"/>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2C88"/>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53EE"/>
    <w:rsid w:val="00147046"/>
    <w:rsid w:val="001504ED"/>
    <w:rsid w:val="00150642"/>
    <w:rsid w:val="00150BD4"/>
    <w:rsid w:val="001513B8"/>
    <w:rsid w:val="00154718"/>
    <w:rsid w:val="00154B20"/>
    <w:rsid w:val="00155B7C"/>
    <w:rsid w:val="00157F22"/>
    <w:rsid w:val="00157F41"/>
    <w:rsid w:val="00161832"/>
    <w:rsid w:val="00162781"/>
    <w:rsid w:val="00162F56"/>
    <w:rsid w:val="001641A3"/>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3AAE"/>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15D9"/>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5ED"/>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046E"/>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2620"/>
    <w:rsid w:val="003F3D63"/>
    <w:rsid w:val="003F405E"/>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87FE8"/>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330"/>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24E2"/>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3815"/>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766"/>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5F33"/>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2BC8"/>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41CC"/>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48C0"/>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0C12"/>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5BC5"/>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1DA2"/>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2668"/>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6832"/>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4C84"/>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62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3FB3"/>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0BA3"/>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137A579C-3422-44A6-AF5B-B9FA122DC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9</Pages>
  <Words>10925</Words>
  <Characters>62277</Characters>
  <Application>Microsoft Office Word</Application>
  <DocSecurity>0</DocSecurity>
  <Lines>518</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minita VERDI (85662)</dc:creator>
  <cp:keywords/>
  <dc:description/>
  <cp:lastModifiedBy>Luminita VERDI (85662)</cp:lastModifiedBy>
  <cp:revision>5</cp:revision>
  <dcterms:created xsi:type="dcterms:W3CDTF">2025-12-19T12:43:00Z</dcterms:created>
  <dcterms:modified xsi:type="dcterms:W3CDTF">2026-01-13T12:32:00Z</dcterms:modified>
</cp:coreProperties>
</file>